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9D4305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9D4305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9D4305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3DB1BCAE" w14:textId="77777777" w:rsidR="004D78FB" w:rsidRDefault="004D78FB" w:rsidP="009C55B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7E0E2FD" w14:textId="167C6815" w:rsidR="009C55BF" w:rsidRPr="009D4305" w:rsidRDefault="00525AE0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Permanent Exhibition venue</w:t>
      </w:r>
    </w:p>
    <w:p w14:paraId="6555B68A" w14:textId="2448A779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Singapore Chinese Cultural Centre</w:t>
      </w:r>
    </w:p>
    <w:p w14:paraId="124D908C" w14:textId="35786B62" w:rsidR="00525AE0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1 Straits Boulevard, Singapore 018906</w:t>
      </w:r>
    </w:p>
    <w:p w14:paraId="67BC57CE" w14:textId="77777777" w:rsidR="00F73A55" w:rsidRPr="009D4305" w:rsidRDefault="00F73A55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70FD4C" w14:textId="726344DD" w:rsidR="009C55BF" w:rsidRPr="00982BBF" w:rsidRDefault="009C55BF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982BBF">
        <w:rPr>
          <w:rFonts w:cstheme="minorHAnsi"/>
          <w:bCs/>
          <w:sz w:val="24"/>
          <w:szCs w:val="24"/>
        </w:rPr>
        <w:t>SCCC Kwan Im Thong Hood Cho Temple Gallery, Level 2</w:t>
      </w:r>
    </w:p>
    <w:p w14:paraId="7EBBB2A6" w14:textId="30E788D4" w:rsidR="00525AE0" w:rsidRPr="00982BBF" w:rsidRDefault="00525AE0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bookmarkStart w:id="0" w:name="_Hlk20129539"/>
      <w:r w:rsidRPr="00982BBF">
        <w:rPr>
          <w:rFonts w:cstheme="minorHAnsi"/>
          <w:bCs/>
          <w:sz w:val="24"/>
          <w:szCs w:val="24"/>
        </w:rPr>
        <w:t xml:space="preserve">Area outside SCCCI Multi-Purpose Hall, Level 7 </w:t>
      </w:r>
    </w:p>
    <w:bookmarkEnd w:id="0"/>
    <w:p w14:paraId="641D72DA" w14:textId="77777777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9E4B105" w:rsidR="00AB32B7" w:rsidRPr="009D4305" w:rsidRDefault="00AB32B7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Visiting Hours</w:t>
      </w:r>
    </w:p>
    <w:p w14:paraId="087E9F91" w14:textId="4CDC5030" w:rsidR="0066107B" w:rsidRPr="009D4305" w:rsidRDefault="00AB32B7" w:rsidP="00073BFF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 w:rsidRPr="009D4305">
        <w:rPr>
          <w:rFonts w:cstheme="minorHAnsi"/>
          <w:sz w:val="24"/>
          <w:szCs w:val="24"/>
        </w:rPr>
        <w:t>The</w:t>
      </w:r>
      <w:r w:rsidR="00276997" w:rsidRPr="009D4305">
        <w:rPr>
          <w:rFonts w:cstheme="minorHAnsi"/>
          <w:sz w:val="24"/>
          <w:szCs w:val="24"/>
        </w:rPr>
        <w:t xml:space="preserve"> </w:t>
      </w:r>
      <w:r w:rsidR="005273E3" w:rsidRPr="009D4305">
        <w:rPr>
          <w:rFonts w:cstheme="minorHAnsi"/>
          <w:sz w:val="24"/>
          <w:szCs w:val="24"/>
        </w:rPr>
        <w:t>gallery</w:t>
      </w:r>
      <w:r w:rsidR="00425B71" w:rsidRPr="009D4305">
        <w:rPr>
          <w:rFonts w:cstheme="minorHAnsi"/>
          <w:sz w:val="24"/>
          <w:szCs w:val="24"/>
        </w:rPr>
        <w:t xml:space="preserve"> </w:t>
      </w:r>
      <w:r w:rsidRPr="009D4305">
        <w:rPr>
          <w:rFonts w:cstheme="minorHAnsi"/>
          <w:sz w:val="24"/>
          <w:szCs w:val="24"/>
        </w:rPr>
        <w:t xml:space="preserve">is open daily from </w:t>
      </w:r>
      <w:r w:rsidR="009F2295" w:rsidRPr="009D4305">
        <w:rPr>
          <w:rFonts w:cstheme="minorHAnsi"/>
          <w:sz w:val="24"/>
          <w:szCs w:val="24"/>
        </w:rPr>
        <w:t>10</w:t>
      </w:r>
      <w:r w:rsidRPr="009D4305">
        <w:rPr>
          <w:rFonts w:cstheme="minorHAnsi"/>
          <w:sz w:val="24"/>
          <w:szCs w:val="24"/>
        </w:rPr>
        <w:t>am</w:t>
      </w:r>
      <w:r w:rsidR="009F2295" w:rsidRPr="009D4305">
        <w:rPr>
          <w:rFonts w:cstheme="minorHAnsi"/>
          <w:sz w:val="24"/>
          <w:szCs w:val="24"/>
        </w:rPr>
        <w:t>*</w:t>
      </w:r>
      <w:r w:rsidR="00960538" w:rsidRPr="009D4305">
        <w:rPr>
          <w:rFonts w:cstheme="minorHAnsi"/>
          <w:sz w:val="24"/>
          <w:szCs w:val="24"/>
        </w:rPr>
        <w:t xml:space="preserve"> – 8pm</w:t>
      </w:r>
      <w:r w:rsidR="0039025F">
        <w:rPr>
          <w:rFonts w:cstheme="minorHAnsi"/>
          <w:sz w:val="24"/>
          <w:szCs w:val="24"/>
        </w:rPr>
        <w:t>, except Mondays when it is open from 2pm – 8pm</w:t>
      </w:r>
      <w:r w:rsidR="00960538" w:rsidRPr="009D4305">
        <w:rPr>
          <w:rFonts w:cstheme="minorHAnsi"/>
          <w:sz w:val="24"/>
          <w:szCs w:val="24"/>
        </w:rPr>
        <w:t>.</w:t>
      </w:r>
      <w:r w:rsidRPr="009D4305">
        <w:rPr>
          <w:rFonts w:cstheme="minorHAnsi"/>
          <w:sz w:val="24"/>
          <w:szCs w:val="24"/>
        </w:rPr>
        <w:t xml:space="preserve"> </w:t>
      </w:r>
      <w:r w:rsidR="00960538" w:rsidRPr="009D4305">
        <w:rPr>
          <w:rFonts w:cstheme="minorHAnsi"/>
          <w:sz w:val="24"/>
          <w:szCs w:val="24"/>
        </w:rPr>
        <w:t xml:space="preserve">Last </w:t>
      </w:r>
      <w:r w:rsidR="000E6297" w:rsidRPr="009D4305">
        <w:rPr>
          <w:rFonts w:cstheme="minorHAnsi"/>
          <w:sz w:val="24"/>
          <w:szCs w:val="24"/>
        </w:rPr>
        <w:t>admission is 45</w:t>
      </w:r>
      <w:r w:rsidR="00C5005F" w:rsidRPr="009D4305">
        <w:rPr>
          <w:rFonts w:cstheme="minorHAnsi"/>
          <w:sz w:val="24"/>
          <w:szCs w:val="24"/>
        </w:rPr>
        <w:t xml:space="preserve"> </w:t>
      </w:r>
      <w:r w:rsidR="000E6297" w:rsidRPr="009D4305">
        <w:rPr>
          <w:rFonts w:cstheme="minorHAnsi"/>
          <w:sz w:val="24"/>
          <w:szCs w:val="24"/>
        </w:rPr>
        <w:t>min</w:t>
      </w:r>
      <w:r w:rsidR="00C5005F" w:rsidRPr="009D4305">
        <w:rPr>
          <w:rFonts w:cstheme="minorHAnsi"/>
          <w:sz w:val="24"/>
          <w:szCs w:val="24"/>
        </w:rPr>
        <w:t>utes</w:t>
      </w:r>
      <w:r w:rsidR="000E6297" w:rsidRPr="009D4305">
        <w:rPr>
          <w:rFonts w:cstheme="minorHAnsi"/>
          <w:sz w:val="24"/>
          <w:szCs w:val="24"/>
        </w:rPr>
        <w:t xml:space="preserve"> before closing tim</w:t>
      </w:r>
      <w:r w:rsidR="004D2931" w:rsidRPr="009D4305">
        <w:rPr>
          <w:rFonts w:cstheme="minorHAnsi"/>
          <w:sz w:val="24"/>
          <w:szCs w:val="24"/>
        </w:rPr>
        <w:t>ing</w:t>
      </w:r>
      <w:r w:rsidR="000E6297" w:rsidRPr="009D4305">
        <w:rPr>
          <w:rFonts w:cstheme="minorHAnsi"/>
          <w:sz w:val="24"/>
          <w:szCs w:val="24"/>
        </w:rPr>
        <w:t>.</w:t>
      </w:r>
      <w:bookmarkEnd w:id="1"/>
    </w:p>
    <w:p w14:paraId="04C66163" w14:textId="77777777" w:rsidR="005D00EF" w:rsidRDefault="005D00EF" w:rsidP="00073BFF">
      <w:pPr>
        <w:spacing w:after="0" w:line="240" w:lineRule="auto"/>
        <w:rPr>
          <w:sz w:val="24"/>
          <w:szCs w:val="24"/>
          <w:lang w:val="en-GB" w:eastAsia="en-US"/>
        </w:rPr>
      </w:pPr>
    </w:p>
    <w:p w14:paraId="47DE332C" w14:textId="7CB9F3AE" w:rsidR="009F2295" w:rsidRPr="009D4305" w:rsidRDefault="009F2295" w:rsidP="00073BFF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sz w:val="24"/>
          <w:szCs w:val="24"/>
          <w:lang w:val="en-GB" w:eastAsia="en-US"/>
        </w:rPr>
        <w:t xml:space="preserve">*School groups may request to visit the exhibition </w:t>
      </w:r>
      <w:r w:rsidR="009C55BF" w:rsidRPr="009D4305">
        <w:rPr>
          <w:sz w:val="24"/>
          <w:szCs w:val="24"/>
          <w:lang w:val="en-GB" w:eastAsia="en-US"/>
        </w:rPr>
        <w:t xml:space="preserve">earlier </w:t>
      </w:r>
      <w:r w:rsidRPr="009D4305">
        <w:rPr>
          <w:sz w:val="24"/>
          <w:szCs w:val="24"/>
          <w:lang w:val="en-GB" w:eastAsia="en-US"/>
        </w:rPr>
        <w:t>at 9am. A minimum of 20 students is required for such requests</w:t>
      </w:r>
      <w:r w:rsidRPr="009D4305">
        <w:rPr>
          <w:sz w:val="24"/>
          <w:szCs w:val="24"/>
          <w:lang w:val="en-GB"/>
        </w:rPr>
        <w:t>.</w:t>
      </w:r>
    </w:p>
    <w:p w14:paraId="3187C40F" w14:textId="77777777" w:rsidR="009D4305" w:rsidRPr="009D4305" w:rsidRDefault="009D4305" w:rsidP="00073BF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4C173637" w:rsidR="00960538" w:rsidRPr="009D4305" w:rsidRDefault="00960538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Admission</w:t>
      </w:r>
    </w:p>
    <w:p w14:paraId="0624CB9D" w14:textId="122812C4" w:rsidR="00960538" w:rsidRPr="009D4305" w:rsidRDefault="005869C7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sz w:val="24"/>
          <w:szCs w:val="24"/>
        </w:rPr>
        <w:t>Admission</w:t>
      </w:r>
      <w:r w:rsidR="005D370A" w:rsidRPr="009D4305">
        <w:rPr>
          <w:rFonts w:cstheme="minorHAnsi"/>
          <w:sz w:val="24"/>
          <w:szCs w:val="24"/>
        </w:rPr>
        <w:t xml:space="preserve"> to the exhibition</w:t>
      </w:r>
      <w:r w:rsidRPr="009D4305">
        <w:rPr>
          <w:rFonts w:cstheme="minorHAnsi"/>
          <w:sz w:val="24"/>
          <w:szCs w:val="24"/>
        </w:rPr>
        <w:t xml:space="preserve"> is free</w:t>
      </w:r>
      <w:r w:rsidR="00722ECD" w:rsidRPr="009D4305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9D4305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197D25AA" w:rsidR="007D5905" w:rsidRPr="009D4305" w:rsidRDefault="009F3FF1" w:rsidP="007D5905">
      <w:pPr>
        <w:spacing w:after="0" w:line="240" w:lineRule="auto"/>
        <w:rPr>
          <w:rFonts w:cstheme="minorHAnsi"/>
          <w:b/>
          <w:sz w:val="24"/>
          <w:szCs w:val="24"/>
        </w:rPr>
      </w:pPr>
      <w:bookmarkStart w:id="2" w:name="_Hlk92099777"/>
      <w:r w:rsidRPr="009D4305">
        <w:rPr>
          <w:rFonts w:cstheme="minorHAnsi"/>
          <w:b/>
          <w:sz w:val="24"/>
          <w:szCs w:val="24"/>
        </w:rPr>
        <w:t>F</w:t>
      </w:r>
      <w:r w:rsidR="007D5905" w:rsidRPr="009D4305">
        <w:rPr>
          <w:rFonts w:cstheme="minorHAnsi"/>
          <w:b/>
          <w:sz w:val="24"/>
          <w:szCs w:val="24"/>
        </w:rPr>
        <w:t>ees</w:t>
      </w:r>
      <w:r w:rsidRPr="009D4305">
        <w:rPr>
          <w:rFonts w:cstheme="minorHAnsi"/>
          <w:b/>
          <w:sz w:val="24"/>
          <w:szCs w:val="24"/>
        </w:rPr>
        <w:t xml:space="preserve"> for guided programmes</w:t>
      </w:r>
    </w:p>
    <w:p w14:paraId="5D02B4C8" w14:textId="683A707D" w:rsidR="007D5905" w:rsidRPr="009D4305" w:rsidRDefault="0066107B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3" w:name="_Hlk20141784"/>
      <w:bookmarkStart w:id="4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</w:t>
      </w:r>
      <w:r w:rsidR="009F3FF1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 xml:space="preserve"> are $1</w:t>
      </w:r>
      <w:r w:rsidR="00624B57"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E263CA" w:rsidRPr="009D4305">
        <w:rPr>
          <w:rFonts w:asciiTheme="minorHAnsi" w:hAnsiTheme="minorHAnsi" w:cstheme="minorHAnsi"/>
          <w:sz w:val="24"/>
          <w:szCs w:val="24"/>
        </w:rPr>
        <w:t xml:space="preserve"> (</w:t>
      </w:r>
      <w:r w:rsidR="00624B57">
        <w:rPr>
          <w:rFonts w:asciiTheme="minorHAnsi" w:hAnsiTheme="minorHAnsi" w:cstheme="minorHAnsi"/>
          <w:sz w:val="24"/>
          <w:szCs w:val="24"/>
        </w:rPr>
        <w:t>before</w:t>
      </w:r>
      <w:r w:rsidR="00624B5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E263CA" w:rsidRPr="009D4305">
        <w:rPr>
          <w:rFonts w:asciiTheme="minorHAnsi" w:hAnsiTheme="minorHAnsi" w:cstheme="minorHAnsi"/>
          <w:sz w:val="24"/>
          <w:szCs w:val="24"/>
        </w:rPr>
        <w:t>GST)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3"/>
    <w:p w14:paraId="5679FB4B" w14:textId="5C77FB71" w:rsidR="009F3FF1" w:rsidRDefault="009F3FF1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C5675B" w:rsidRPr="009D4305">
        <w:rPr>
          <w:rFonts w:asciiTheme="minorHAnsi" w:hAnsiTheme="minorHAnsi" w:cstheme="minorHAnsi"/>
          <w:sz w:val="24"/>
          <w:szCs w:val="24"/>
        </w:rPr>
        <w:t>with</w:t>
      </w:r>
      <w:r w:rsidRPr="009D4305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 w:rsidR="00624B57"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4"/>
    </w:p>
    <w:p w14:paraId="05EC5E1B" w14:textId="23F76DE4" w:rsidR="00624B57" w:rsidRPr="009D4305" w:rsidRDefault="00624B57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ees for online school programmes are $10 - $1</w:t>
      </w:r>
      <w:r w:rsidR="00F522E2">
        <w:rPr>
          <w:rFonts w:asciiTheme="minorHAnsi" w:hAnsiTheme="minorHAnsi" w:cstheme="minorHAnsi"/>
          <w:sz w:val="24"/>
          <w:szCs w:val="24"/>
        </w:rPr>
        <w:t>8</w:t>
      </w:r>
      <w:r>
        <w:rPr>
          <w:rFonts w:asciiTheme="minorHAnsi" w:hAnsiTheme="minorHAnsi" w:cstheme="minorHAnsi"/>
          <w:sz w:val="24"/>
          <w:szCs w:val="24"/>
        </w:rPr>
        <w:t xml:space="preserve">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</w:p>
    <w:p w14:paraId="36BE4C62" w14:textId="77777777" w:rsidR="005D370A" w:rsidRPr="009D4305" w:rsidRDefault="005D370A" w:rsidP="005D370A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5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5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2"/>
    <w:p w14:paraId="7F54182E" w14:textId="77777777" w:rsidR="0066107B" w:rsidRPr="009D4305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9D4305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 capacity</w:t>
      </w:r>
    </w:p>
    <w:p w14:paraId="0F47D167" w14:textId="07A23D6F" w:rsidR="00174FF7" w:rsidRPr="009D4305" w:rsidRDefault="00A617E8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9D4305">
        <w:rPr>
          <w:rFonts w:asciiTheme="minorHAnsi" w:hAnsiTheme="minorHAnsi" w:cstheme="minorHAnsi"/>
          <w:sz w:val="24"/>
          <w:szCs w:val="24"/>
        </w:rPr>
        <w:t xml:space="preserve">students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9D4305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5FE8C562" w:rsidR="00CB21D1" w:rsidRDefault="00CB21D1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a </w:t>
      </w:r>
      <w:r w:rsidRPr="009D4305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0E44B4">
        <w:rPr>
          <w:rFonts w:asciiTheme="minorHAnsi" w:hAnsiTheme="minorHAnsi" w:cstheme="minorHAnsi"/>
          <w:sz w:val="24"/>
          <w:szCs w:val="24"/>
        </w:rPr>
        <w:t>4</w:t>
      </w:r>
      <w:r w:rsidRPr="009D4305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9D4305">
        <w:rPr>
          <w:rFonts w:asciiTheme="minorHAnsi" w:hAnsiTheme="minorHAnsi" w:cstheme="minorHAnsi"/>
          <w:sz w:val="24"/>
          <w:szCs w:val="24"/>
        </w:rPr>
        <w:t>e</w:t>
      </w:r>
      <w:r w:rsidRPr="009D4305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9D4305">
        <w:rPr>
          <w:rFonts w:asciiTheme="minorHAnsi" w:hAnsiTheme="minorHAnsi" w:cstheme="minorHAnsi"/>
          <w:sz w:val="24"/>
          <w:szCs w:val="24"/>
        </w:rPr>
        <w:t>in one visit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7FE92D65" w14:textId="2F7F7201" w:rsidR="00D501FC" w:rsidRPr="009D4305" w:rsidRDefault="00D501FC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eck with the education team 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>
        <w:rPr>
          <w:rFonts w:asciiTheme="minorHAnsi" w:hAnsiTheme="minorHAnsi" w:cstheme="minorHAnsi"/>
          <w:sz w:val="24"/>
          <w:szCs w:val="24"/>
        </w:rPr>
        <w:t>) for the latest Safe Management Measures.</w:t>
      </w:r>
    </w:p>
    <w:p w14:paraId="231EB6A6" w14:textId="6C51D2F9" w:rsidR="00CB21D1" w:rsidRPr="009D4305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9D4305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</w:t>
      </w:r>
      <w:r w:rsidR="001D191B" w:rsidRPr="009D4305">
        <w:rPr>
          <w:rFonts w:cstheme="minorHAnsi"/>
          <w:b/>
          <w:sz w:val="24"/>
          <w:szCs w:val="24"/>
        </w:rPr>
        <w:t xml:space="preserve"> </w:t>
      </w:r>
      <w:r w:rsidR="00FD6FED" w:rsidRPr="009D4305">
        <w:rPr>
          <w:rFonts w:cstheme="minorHAnsi"/>
          <w:b/>
          <w:sz w:val="24"/>
          <w:szCs w:val="24"/>
        </w:rPr>
        <w:t>e</w:t>
      </w:r>
      <w:r w:rsidR="00CB21D1" w:rsidRPr="009D4305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9D4305" w:rsidRDefault="001D191B" w:rsidP="00B169AF">
      <w:pPr>
        <w:rPr>
          <w:rFonts w:cstheme="minorHAnsi"/>
          <w:sz w:val="24"/>
          <w:szCs w:val="24"/>
        </w:rPr>
      </w:pPr>
      <w:bookmarkStart w:id="6" w:name="_Hlk532824508"/>
      <w:r w:rsidRPr="009D4305">
        <w:rPr>
          <w:rFonts w:cstheme="minorHAnsi"/>
          <w:sz w:val="24"/>
          <w:szCs w:val="24"/>
        </w:rPr>
        <w:t xml:space="preserve">Please brief your students on </w:t>
      </w:r>
      <w:r w:rsidR="00F57913" w:rsidRPr="009D4305">
        <w:rPr>
          <w:rFonts w:cstheme="minorHAnsi"/>
          <w:sz w:val="24"/>
          <w:szCs w:val="24"/>
        </w:rPr>
        <w:t>gallery</w:t>
      </w:r>
      <w:r w:rsidRPr="009D4305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9D4305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9D4305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9D4305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9D4305">
        <w:rPr>
          <w:rFonts w:asciiTheme="minorHAnsi" w:hAnsiTheme="minorHAnsi" w:cstheme="minorHAnsi"/>
          <w:sz w:val="24"/>
          <w:szCs w:val="24"/>
        </w:rPr>
        <w:t>the works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9D4305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83AB52" w14:textId="305030DF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0F6FAAD0" w14:textId="58EDE000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70397083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the interactive displays with care </w:t>
      </w:r>
      <w:r w:rsidR="009F27F2" w:rsidRPr="009D4305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9D4305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9D4305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6"/>
    <w:p w14:paraId="063467AA" w14:textId="71219E32" w:rsidR="0035635A" w:rsidRPr="00CC3CB5" w:rsidRDefault="001414B4" w:rsidP="00CC3CB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 xml:space="preserve">y is permitted. </w:t>
      </w:r>
    </w:p>
    <w:p w14:paraId="73EAEE35" w14:textId="77777777" w:rsidR="00CC3CB5" w:rsidRDefault="00CC3CB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1EA2BBB" w14:textId="77777777" w:rsidR="00D501FC" w:rsidRDefault="00D501F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31BEDB27" w:rsidR="000C173F" w:rsidRPr="009D4305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9D4305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0F9C6021" w:rsidR="003644B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9D4305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9D4305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9D4305">
        <w:rPr>
          <w:rFonts w:asciiTheme="minorHAnsi" w:hAnsiTheme="minorHAnsi" w:cstheme="minorHAnsi"/>
          <w:sz w:val="24"/>
          <w:szCs w:val="24"/>
        </w:rPr>
        <w:t>exhibition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D20987F" w14:textId="77777777" w:rsidR="00D501FC" w:rsidRPr="00D501FC" w:rsidRDefault="00D501FC" w:rsidP="00D501FC">
      <w:pPr>
        <w:rPr>
          <w:rFonts w:cstheme="minorHAnsi"/>
          <w:sz w:val="24"/>
          <w:szCs w:val="24"/>
        </w:rPr>
      </w:pPr>
    </w:p>
    <w:p w14:paraId="52798C6C" w14:textId="156C4BCF" w:rsidR="00D30AA6" w:rsidRPr="009D4305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 xml:space="preserve">Planning </w:t>
      </w:r>
      <w:r w:rsidR="00FD6FED" w:rsidRPr="009D4305">
        <w:rPr>
          <w:rFonts w:cstheme="minorHAnsi"/>
          <w:b/>
          <w:sz w:val="24"/>
          <w:szCs w:val="24"/>
        </w:rPr>
        <w:t xml:space="preserve">your </w:t>
      </w:r>
      <w:r w:rsidRPr="009D4305">
        <w:rPr>
          <w:rFonts w:cstheme="minorHAnsi"/>
          <w:b/>
          <w:sz w:val="24"/>
          <w:szCs w:val="24"/>
        </w:rPr>
        <w:t>visit</w:t>
      </w:r>
    </w:p>
    <w:p w14:paraId="354349DC" w14:textId="04E4F3D3" w:rsidR="00CA3D05" w:rsidRPr="009D4305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ould </w:t>
      </w:r>
      <w:r w:rsidRPr="009D4305">
        <w:rPr>
          <w:rFonts w:asciiTheme="minorHAnsi" w:hAnsiTheme="minorHAnsi" w:cstheme="minorHAnsi"/>
          <w:sz w:val="24"/>
          <w:szCs w:val="24"/>
        </w:rPr>
        <w:t>familiari</w:t>
      </w:r>
      <w:r w:rsidR="00FD6FED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>e themselves with SCCC, its facilities and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the </w:t>
      </w:r>
      <w:r w:rsidRPr="009D4305">
        <w:rPr>
          <w:rFonts w:asciiTheme="minorHAnsi" w:hAnsiTheme="minorHAnsi" w:cstheme="minorHAnsi"/>
          <w:sz w:val="24"/>
          <w:szCs w:val="24"/>
        </w:rPr>
        <w:t>exhibition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606CD" w:rsidRPr="009D4305">
        <w:rPr>
          <w:rFonts w:asciiTheme="minorHAnsi" w:hAnsiTheme="minorHAnsi" w:cstheme="minorHAnsi"/>
          <w:sz w:val="24"/>
          <w:szCs w:val="24"/>
        </w:rPr>
        <w:t>brief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F077DA5" w14:textId="2204C81E" w:rsidR="00CC3CB5" w:rsidRPr="00D501FC" w:rsidRDefault="00CC3CB5" w:rsidP="00D501FC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3101F1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2F170" wp14:editId="7E5BFC10">
                <wp:simplePos x="0" y="0"/>
                <wp:positionH relativeFrom="margin">
                  <wp:align>right</wp:align>
                </wp:positionH>
                <wp:positionV relativeFrom="paragraph">
                  <wp:posOffset>380547</wp:posOffset>
                </wp:positionV>
                <wp:extent cx="5926455" cy="140462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3E07" w14:textId="3314F7A6" w:rsidR="003101F1" w:rsidRPr="009D4305" w:rsidRDefault="00A72C35" w:rsidP="003101F1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3101F1"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7E00D29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6965DF25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 per guided tour. </w:t>
                            </w:r>
                          </w:p>
                          <w:p w14:paraId="042E7506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arrive 15 minutes before the time of your guided tour as it will be conducted based on scheduled timing and not on arrival.</w:t>
                            </w:r>
                          </w:p>
                          <w:p w14:paraId="054C0DD9" w14:textId="77777777" w:rsidR="003101F1" w:rsidRPr="0035635A" w:rsidRDefault="003101F1" w:rsidP="003101F1">
                            <w:pPr>
                              <w:pStyle w:val="ListParagraph"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51BBE6D1" w14:textId="77777777" w:rsidR="003101F1" w:rsidRPr="0035635A" w:rsidRDefault="003101F1" w:rsidP="003101F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35635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3092C77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09FB6E3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0DBFCDC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7" w:name="_Hlk20142110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  <w:bookmarkEnd w:id="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45518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0855C83E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EFB35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4FBFC8A7" w14:textId="1CC5A13F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</w:t>
                            </w:r>
                            <w:bookmarkStart w:id="8" w:name="_Hlk2014214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 late for more than 15 minutes without notification, the scheduled tour will be cancelled. There will be no refunds for cancelled guided tours.</w:t>
                            </w:r>
                            <w:bookmarkEnd w:id="8"/>
                          </w:p>
                          <w:p w14:paraId="64C7BB96" w14:textId="6A33DDBA" w:rsidR="00CC3CB5" w:rsidRPr="009D4305" w:rsidRDefault="00CC3CB5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9" w:name="_Hlk20408382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</w:t>
                            </w:r>
                            <w:r w:rsidR="00F73A5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am at 6812 7224/ 6812 7209 or Security at 6812 7229 to notify us if you are going to be late. </w:t>
                            </w:r>
                          </w:p>
                          <w:bookmarkEnd w:id="9"/>
                          <w:p w14:paraId="0B81836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29B3DB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89A946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7D3B285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6A53A14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74FF8CF" w14:textId="6095DAC8" w:rsidR="003101F1" w:rsidRPr="00FB20F6" w:rsidRDefault="003101F1" w:rsidP="00FB20F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FB20F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r w:rsidR="00FB20F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FB20F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FB20F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F2F1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29.95pt;width:466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">
                <v:textbox style="mso-fit-shape-to-text:t">
                  <w:txbxContent>
                    <w:p w14:paraId="58F03E07" w14:textId="3314F7A6" w:rsidR="003101F1" w:rsidRPr="009D4305" w:rsidRDefault="00A72C35" w:rsidP="003101F1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3101F1"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7E00D29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6965DF25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 per guided tour. </w:t>
                      </w:r>
                    </w:p>
                    <w:p w14:paraId="042E7506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arrive 15 minutes before the time of your guided tour as it will be conducted based on scheduled timing and not on arrival.</w:t>
                      </w:r>
                    </w:p>
                    <w:p w14:paraId="054C0DD9" w14:textId="77777777" w:rsidR="003101F1" w:rsidRPr="0035635A" w:rsidRDefault="003101F1" w:rsidP="003101F1">
                      <w:pPr>
                        <w:pStyle w:val="ListParagraph"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51BBE6D1" w14:textId="77777777" w:rsidR="003101F1" w:rsidRPr="0035635A" w:rsidRDefault="003101F1" w:rsidP="003101F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35635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3092C77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09FB6E3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0DBFCDC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0" w:name="_Hlk201421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  <w:bookmarkEnd w:id="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245518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0855C83E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EFB35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4FBFC8A7" w14:textId="1CC5A13F" w:rsidR="003101F1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</w:t>
                      </w:r>
                      <w:bookmarkStart w:id="11" w:name="_Hlk20142147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 late for more than 15 minutes without notification, the scheduled tour will be cancelled. There will be no refunds for cancelled guided tours.</w:t>
                      </w:r>
                      <w:bookmarkEnd w:id="11"/>
                    </w:p>
                    <w:p w14:paraId="64C7BB96" w14:textId="6A33DDBA" w:rsidR="00CC3CB5" w:rsidRPr="009D4305" w:rsidRDefault="00CC3CB5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2" w:name="_Hlk20408382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</w:t>
                      </w:r>
                      <w:r w:rsidR="00F73A5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am at 6812 7224/ 6812 7209 or Security at 6812 7229 to notify us if you are going to be late. </w:t>
                      </w:r>
                    </w:p>
                    <w:bookmarkEnd w:id="12"/>
                    <w:p w14:paraId="0B81836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029B3DB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89A946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7D3B285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6A53A14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74FF8CF" w14:textId="6095DAC8" w:rsidR="003101F1" w:rsidRPr="00FB20F6" w:rsidRDefault="003101F1" w:rsidP="00FB20F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FB20F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r w:rsidR="00FB20F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FB20F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FB20F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9D4305">
        <w:rPr>
          <w:rFonts w:asciiTheme="minorHAnsi" w:hAnsiTheme="minorHAnsi" w:cstheme="minorHAnsi"/>
        </w:rPr>
        <w:t xml:space="preserve">Teachers </w:t>
      </w:r>
      <w:r w:rsidR="00112FC9" w:rsidRPr="009D4305">
        <w:rPr>
          <w:rFonts w:asciiTheme="minorHAnsi" w:hAnsiTheme="minorHAnsi" w:cstheme="minorHAnsi"/>
        </w:rPr>
        <w:t xml:space="preserve">may indicate your preferred date and time for </w:t>
      </w:r>
      <w:r w:rsidR="000B0E55" w:rsidRPr="009D4305">
        <w:rPr>
          <w:rFonts w:asciiTheme="minorHAnsi" w:hAnsiTheme="minorHAnsi" w:cstheme="minorHAnsi"/>
        </w:rPr>
        <w:t xml:space="preserve">your </w:t>
      </w:r>
      <w:r w:rsidR="00112FC9" w:rsidRPr="009D4305">
        <w:rPr>
          <w:rFonts w:asciiTheme="minorHAnsi" w:hAnsiTheme="minorHAnsi" w:cstheme="minorHAnsi"/>
        </w:rPr>
        <w:t>visit in the form below.</w:t>
      </w:r>
    </w:p>
    <w:p w14:paraId="5CF7F2F7" w14:textId="2DB68B37" w:rsidR="00B83920" w:rsidRPr="009D4305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112FC9" w:rsidRPr="009D4305">
        <w:rPr>
          <w:rFonts w:cstheme="minorHAnsi"/>
          <w:b/>
          <w:sz w:val="32"/>
          <w:szCs w:val="32"/>
          <w:u w:val="single"/>
        </w:rPr>
        <w:t xml:space="preserve"> </w:t>
      </w:r>
      <w:r w:rsidR="001F5F2C" w:rsidRPr="009D4305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9D430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9D430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eastAsiaTheme="minorEastAsia" w:hAnsiTheme="minorHAnsi" w:cstheme="minorHAnsi"/>
        </w:rPr>
        <w:t>Email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his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complete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form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and</w:t>
      </w:r>
      <w:r w:rsidRPr="009D4305">
        <w:rPr>
          <w:rFonts w:asciiTheme="minorHAnsi" w:hAnsiTheme="minorHAnsi" w:cstheme="minorHAnsi"/>
        </w:rPr>
        <w:t xml:space="preserve"> </w:t>
      </w:r>
      <w:r w:rsidR="00334E5F" w:rsidRPr="009D4305">
        <w:rPr>
          <w:rFonts w:asciiTheme="minorHAnsi" w:eastAsiaTheme="minorEastAsia" w:hAnsiTheme="minorHAnsi" w:cstheme="minorHAnsi"/>
        </w:rPr>
        <w:t>sen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o</w:t>
      </w:r>
      <w:r w:rsidRPr="009D4305">
        <w:rPr>
          <w:rFonts w:asciiTheme="minorHAnsi" w:hAnsiTheme="minorHAnsi" w:cstheme="minorHAnsi"/>
        </w:rPr>
        <w:t xml:space="preserve"> </w:t>
      </w:r>
      <w:hyperlink r:id="rId9" w:history="1">
        <w:r w:rsidRPr="009D4305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02534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02534E">
        <w:rPr>
          <w:rStyle w:val="Hyperlink"/>
          <w:rFonts w:asciiTheme="minorHAnsi" w:hAnsiTheme="minorHAnsi" w:cstheme="minorHAnsi"/>
          <w:color w:val="auto"/>
        </w:rPr>
        <w:t xml:space="preserve"> </w:t>
      </w:r>
    </w:p>
    <w:p w14:paraId="5F61B38F" w14:textId="77777777" w:rsidR="00E31662" w:rsidRPr="009D430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F2DD0B5" w:rsidR="00660698" w:rsidRPr="00C556DD" w:rsidRDefault="008C4FF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C556DD">
        <w:rPr>
          <w:rFonts w:asciiTheme="minorHAnsi" w:hAnsiTheme="minorHAnsi" w:cstheme="minorHAnsi"/>
        </w:rPr>
        <w:t xml:space="preserve">Please title your </w:t>
      </w:r>
      <w:r w:rsidR="00660698" w:rsidRPr="00C556DD">
        <w:rPr>
          <w:rFonts w:asciiTheme="minorHAnsi" w:hAnsiTheme="minorHAnsi" w:cstheme="minorHAnsi"/>
        </w:rPr>
        <w:t xml:space="preserve">email subject </w:t>
      </w:r>
      <w:r w:rsidRPr="00C556DD">
        <w:rPr>
          <w:rFonts w:asciiTheme="minorHAnsi" w:hAnsiTheme="minorHAnsi" w:cstheme="minorHAnsi"/>
        </w:rPr>
        <w:t xml:space="preserve">as </w:t>
      </w:r>
      <w:r w:rsidR="00806118" w:rsidRPr="000E41F4">
        <w:rPr>
          <w:rFonts w:asciiTheme="minorHAnsi" w:hAnsiTheme="minorHAnsi" w:cstheme="minorHAnsi"/>
          <w:highlight w:val="yellow"/>
        </w:rPr>
        <w:t xml:space="preserve">“Guided </w:t>
      </w:r>
      <w:r w:rsidR="00CC1E01" w:rsidRPr="000E41F4">
        <w:rPr>
          <w:rFonts w:asciiTheme="minorHAnsi" w:hAnsiTheme="minorHAnsi" w:cstheme="minorHAnsi"/>
          <w:highlight w:val="yellow"/>
        </w:rPr>
        <w:t>tour</w:t>
      </w:r>
      <w:r w:rsidR="00806118" w:rsidRPr="000E41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C556DD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</w:t>
      </w:r>
      <w:r w:rsidRPr="00C556DD">
        <w:rPr>
          <w:rFonts w:asciiTheme="minorHAnsi" w:hAnsiTheme="minorHAnsi" w:cstheme="minorHAnsi"/>
        </w:rPr>
        <w:t>followed by your</w:t>
      </w:r>
      <w:r w:rsidR="00806118" w:rsidRPr="00C556DD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9D430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0F4BFD3D" w:rsidR="00806118" w:rsidRPr="00C556DD" w:rsidRDefault="009B24DD" w:rsidP="00B96C0C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C556DD">
        <w:rPr>
          <w:rFonts w:asciiTheme="minorHAnsi" w:hAnsiTheme="minorHAnsi" w:cstheme="minorHAnsi"/>
          <w:b/>
          <w:u w:val="single"/>
          <w:lang w:val="en-SG"/>
        </w:rPr>
        <w:t xml:space="preserve">All school group visits are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 xml:space="preserve">confirmed only upon email </w:t>
      </w:r>
      <w:r w:rsidR="00B175EF" w:rsidRPr="00C556DD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9D430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D3DA722" w:rsidR="00660698" w:rsidRPr="009D4305" w:rsidRDefault="002858EC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9D4305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9D4305">
        <w:rPr>
          <w:rFonts w:asciiTheme="minorHAnsi" w:hAnsiTheme="minorHAnsi" w:cstheme="minorHAnsi"/>
        </w:rPr>
        <w:t xml:space="preserve"> </w:t>
      </w:r>
      <w:r w:rsidR="00566FC0" w:rsidRPr="009D4305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9D4305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E47777">
        <w:rPr>
          <w:rFonts w:asciiTheme="minorHAnsi" w:hAnsiTheme="minorHAnsi" w:cstheme="minorHAnsi"/>
          <w:b/>
          <w:i/>
        </w:rPr>
        <w:t>as well</w:t>
      </w:r>
      <w:r w:rsidR="00265A5B" w:rsidRPr="009D4305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9D430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9D430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1. </w:t>
      </w:r>
      <w:r w:rsidRPr="009D4305">
        <w:rPr>
          <w:rFonts w:asciiTheme="minorHAnsi" w:eastAsiaTheme="minorEastAsia" w:hAnsiTheme="minorHAnsi" w:cstheme="minorHAnsi"/>
        </w:rPr>
        <w:t>Basic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9D430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9D4305" w14:paraId="37250B83" w14:textId="77777777" w:rsidTr="00626653">
        <w:tc>
          <w:tcPr>
            <w:tcW w:w="3235" w:type="dxa"/>
          </w:tcPr>
          <w:p w14:paraId="2566E49A" w14:textId="6766F086" w:rsidR="00A91E6A" w:rsidRPr="00E4777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E47777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E47777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E47777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9D430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9D4305" w14:paraId="25F533A2" w14:textId="77777777" w:rsidTr="00626653">
        <w:tc>
          <w:tcPr>
            <w:tcW w:w="3235" w:type="dxa"/>
          </w:tcPr>
          <w:p w14:paraId="3B6C7618" w14:textId="0B5A55ED" w:rsidR="00925971" w:rsidRPr="00E47777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E47777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9D4305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9D4305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9D4305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9D4305" w14:paraId="04BC5F71" w14:textId="77777777" w:rsidTr="00626653">
        <w:tc>
          <w:tcPr>
            <w:tcW w:w="3235" w:type="dxa"/>
          </w:tcPr>
          <w:p w14:paraId="11794A36" w14:textId="00CD57EA" w:rsidR="00985BE8" w:rsidRPr="00E47777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7E0E1177" w14:textId="77777777" w:rsidTr="00626653">
        <w:tc>
          <w:tcPr>
            <w:tcW w:w="3235" w:type="dxa"/>
          </w:tcPr>
          <w:p w14:paraId="6E788857" w14:textId="199559BC" w:rsidR="001B353B" w:rsidRPr="00E4777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50683D67" w14:textId="77777777" w:rsidTr="00626653">
        <w:tc>
          <w:tcPr>
            <w:tcW w:w="3235" w:type="dxa"/>
          </w:tcPr>
          <w:p w14:paraId="53BFBD8C" w14:textId="6E68A7E4" w:rsidR="001B353B" w:rsidRPr="00E47777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E47777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E4777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9D430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E47777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2E5A85ED" w14:textId="78A981D3" w:rsidR="0090794C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9D4305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9D4305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032C89" w:rsidRPr="009D4305">
              <w:rPr>
                <w:rFonts w:asciiTheme="minorHAnsi" w:hAnsiTheme="minorHAnsi" w:cstheme="minorHAnsi"/>
              </w:rPr>
              <w:t xml:space="preserve"> or let us know </w:t>
            </w:r>
            <w:r w:rsidR="0090794C" w:rsidRPr="009D4305">
              <w:rPr>
                <w:rFonts w:asciiTheme="minorHAnsi" w:hAnsiTheme="minorHAnsi" w:cstheme="minorHAnsi"/>
              </w:rPr>
              <w:t>if you wish to be included:</w:t>
            </w:r>
          </w:p>
          <w:p w14:paraId="12175BC5" w14:textId="77777777" w:rsidR="00265A5B" w:rsidRPr="009D4305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5E0E8000" w:rsidR="0090794C" w:rsidRPr="009D4305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2CE5C425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C3F3B6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13" w:name="_Hlk532890193"/>
    </w:p>
    <w:p w14:paraId="272EC8AE" w14:textId="13B8780D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2. </w:t>
      </w:r>
      <w:r w:rsidR="00E47777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9D4305" w14:paraId="6D3C69C2" w14:textId="77777777" w:rsidTr="001A1337">
        <w:tc>
          <w:tcPr>
            <w:tcW w:w="4410" w:type="dxa"/>
          </w:tcPr>
          <w:p w14:paraId="3AD4882E" w14:textId="51777B36" w:rsidR="00F74CDE" w:rsidRPr="00E4777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6841BB"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and time </w:t>
            </w:r>
          </w:p>
        </w:tc>
        <w:tc>
          <w:tcPr>
            <w:tcW w:w="5310" w:type="dxa"/>
          </w:tcPr>
          <w:p w14:paraId="612215CB" w14:textId="7D881BB7" w:rsidR="00F74CDE" w:rsidRPr="00C176D5" w:rsidRDefault="00CE551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59241373" w14:textId="37112DB9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598FFCF86B0F43888BC4C11687458FF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581571871"/>
                <w:placeholder>
                  <w:docPart w:val="37DB236D00D04BD8A1E55776B2B2E78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913DD83" w14:textId="77777777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498F302A" w14:textId="77197605" w:rsidR="00C176D5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647148BB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1487623388"/>
                <w:placeholder>
                  <w:docPart w:val="5B41AF22D02D48208DA5DCEA4E30D20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639339004"/>
                <w:placeholder>
                  <w:docPart w:val="DB37A5097E8E439CB5920C7F3023C61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6D1A4C4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F67C5A5" w14:textId="77777777" w:rsidR="00CE551A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8E87619" w:rsidR="00C176D5" w:rsidRPr="009D430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908816610"/>
                <w:placeholder>
                  <w:docPart w:val="405A5886C78347B5B4011352B37CDAA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187919558"/>
                <w:placeholder>
                  <w:docPart w:val="0BD61E7DA539425490FA071CA64CE56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E47777" w:rsidRPr="009D4305" w14:paraId="31B38715" w14:textId="77777777" w:rsidTr="001A1337">
        <w:tc>
          <w:tcPr>
            <w:tcW w:w="4410" w:type="dxa"/>
          </w:tcPr>
          <w:p w14:paraId="05EED3C7" w14:textId="0043ACFD" w:rsidR="00E47777" w:rsidRPr="00E47777" w:rsidRDefault="000D2E7F" w:rsidP="00AA240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14" w:name="_Hlk20142558"/>
            <w:r>
              <w:rPr>
                <w:rFonts w:asciiTheme="minorHAnsi" w:eastAsiaTheme="minorEastAsia" w:hAnsiTheme="minorHAnsi" w:cstheme="minorHAnsi"/>
                <w:b/>
                <w:bCs/>
              </w:rPr>
              <w:t>C</w:t>
            </w:r>
            <w:r w:rsidR="00E47777" w:rsidRPr="00E47777">
              <w:rPr>
                <w:rFonts w:asciiTheme="minorHAnsi" w:eastAsiaTheme="minorEastAsia" w:hAnsiTheme="minorHAnsi" w:cstheme="minorHAnsi"/>
                <w:b/>
                <w:bCs/>
              </w:rPr>
              <w:t>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A2CA3088CB7346E3A729A82A37630498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63F33D0" w14:textId="77777777" w:rsidR="00E47777" w:rsidRPr="009D4305" w:rsidRDefault="00E47777" w:rsidP="00AA2400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bookmarkEnd w:id="14"/>
      <w:tr w:rsidR="00F74CDE" w:rsidRPr="009D4305" w14:paraId="7F8D3DA3" w14:textId="77777777" w:rsidTr="001A1337">
        <w:tc>
          <w:tcPr>
            <w:tcW w:w="4410" w:type="dxa"/>
          </w:tcPr>
          <w:p w14:paraId="64B604FE" w14:textId="42F73DFE" w:rsidR="00F74CDE" w:rsidRPr="00E47777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9D4305" w14:paraId="6553CAEC" w14:textId="77777777" w:rsidTr="001A1337">
        <w:tc>
          <w:tcPr>
            <w:tcW w:w="4410" w:type="dxa"/>
          </w:tcPr>
          <w:p w14:paraId="5C1CCC38" w14:textId="06103135" w:rsidR="00AB0AE8" w:rsidRPr="00E47777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o. of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DC30E6" w:rsidRPr="00E47777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E4777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 xml:space="preserve">No. of students per level  </w:t>
            </w:r>
          </w:p>
          <w:p w14:paraId="63C23E5D" w14:textId="1AA9B4E4" w:rsidR="00DC30E6" w:rsidRPr="00E4777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E47777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1B1CF9" w:rsidRPr="009D4305" w14:paraId="7BD926FD" w14:textId="77777777" w:rsidTr="001A1337">
        <w:trPr>
          <w:trHeight w:val="179"/>
        </w:trPr>
        <w:tc>
          <w:tcPr>
            <w:tcW w:w="4410" w:type="dxa"/>
          </w:tcPr>
          <w:p w14:paraId="49D014DE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E7FA9BD36A9848C4817B8D2E3EF02C45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4EBD5574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4F653D73A57A4FDC80DA75898D62CB4E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0841496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C141DB320B114E118D596CC173A35144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7616A956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AF4148D5043B4E5B94EBAF114AA50036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E6B4931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B4BDE7AF519A4C2AB00E9EFF2050B3BE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4E3CDDE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BA988B42DAC54B51BB900172984D2410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425D9B29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B9D99DB0D02A4427BCDB6D17FCE7AB2A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C1641BF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B42CB8933EBE42D9A2BF9C869FD99663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CE50BAA" w14:textId="7EA56816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8849E02F661E429280202A45BA4A86AA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2F53719" w14:textId="19FD32FB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96001B691C41488DAFDEBEFAA3B3806C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</w:tcPr>
          <w:p w14:paraId="6C111A35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78FE60DC6D4848BB8F3ABE4644B84DE2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67274EB3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1033AD673A942EB8A81961A87915686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6A032089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A790867EF0D42649F3C30F23C597BD9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5041D1C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9D24BF7858D44A7AACE671A4654FAC77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9DD7FE1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6C41982015904C6B84C7A5D710CC1825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217FCA3C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F140A338C0AD496E9A66BE09C28542D9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3E7E1E10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ABE7351456F472DBE1DAC51E22A3997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0754237B" w14:textId="2A9721E8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Others</w:t>
            </w:r>
            <w:r w:rsidR="00D465E3">
              <w:rPr>
                <w:rFonts w:asciiTheme="minorHAnsi" w:hAnsiTheme="minorHAnsi" w:cstheme="minorHAnsi"/>
              </w:rPr>
              <w:t xml:space="preserve"> </w:t>
            </w:r>
            <w:r w:rsidR="001B1CF9" w:rsidRPr="009D4305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B1A9B387EE4A4C6D821D37B71B8204E4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ax</w:t>
            </w:r>
          </w:p>
          <w:p w14:paraId="387BAE44" w14:textId="111CA511" w:rsidR="001B1CF9" w:rsidRPr="009D4305" w:rsidRDefault="001B1CF9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tr w:rsidR="001B1CF9" w:rsidRPr="009D4305" w14:paraId="50F703F7" w14:textId="77777777" w:rsidTr="001A1337">
        <w:trPr>
          <w:trHeight w:val="179"/>
        </w:trPr>
        <w:tc>
          <w:tcPr>
            <w:tcW w:w="4410" w:type="dxa"/>
          </w:tcPr>
          <w:p w14:paraId="55772402" w14:textId="01372BEC" w:rsidR="001B1CF9" w:rsidRPr="00F65058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  <w:b/>
                <w:bCs/>
              </w:rPr>
            </w:pPr>
            <w:r w:rsidRPr="00F65058">
              <w:rPr>
                <w:rFonts w:asciiTheme="minorHAnsi" w:eastAsiaTheme="minorEastAsia" w:hAnsiTheme="minorHAnsi" w:cstheme="minorHAnsi"/>
                <w:b/>
                <w:bCs/>
              </w:rPr>
              <w:t>Objectives of visit</w:t>
            </w:r>
          </w:p>
        </w:tc>
        <w:tc>
          <w:tcPr>
            <w:tcW w:w="5310" w:type="dxa"/>
          </w:tcPr>
          <w:p w14:paraId="0F8CD87E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chool Excursion</w:t>
            </w:r>
          </w:p>
          <w:p w14:paraId="295A0BE7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7E87643F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2B1DC218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2FABDA47" w14:textId="77777777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56AD49DA" w14:textId="6EE19B2D" w:rsidR="001B1CF9" w:rsidRPr="009D4305" w:rsidRDefault="002858EC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Others (please specify):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F44CEDE7A5974E0B991D5F4F1B615A41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1B1CF9" w:rsidRPr="009D4305" w14:paraId="56B176A1" w14:textId="77777777" w:rsidTr="001A1337">
        <w:trPr>
          <w:trHeight w:val="179"/>
        </w:trPr>
        <w:tc>
          <w:tcPr>
            <w:tcW w:w="4410" w:type="dxa"/>
          </w:tcPr>
          <w:p w14:paraId="769D7DC0" w14:textId="7C4E59C5" w:rsidR="001B1CF9" w:rsidRPr="00F65058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F65058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7F18BA91" w14:textId="77777777" w:rsidR="001B1CF9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  <w:p w14:paraId="6E18FD05" w14:textId="77777777" w:rsidR="000D2E7F" w:rsidRDefault="000D2E7F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  <w:p w14:paraId="12EE2FEE" w14:textId="72BA3F3D" w:rsidR="000D2E7F" w:rsidRPr="009D4305" w:rsidRDefault="000D2E7F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</w:tc>
      </w:tr>
    </w:tbl>
    <w:p w14:paraId="78703F6C" w14:textId="77777777" w:rsidR="001B1CF9" w:rsidRDefault="001B1CF9" w:rsidP="001B1CF9"/>
    <w:p w14:paraId="30CC4083" w14:textId="7EE6D46C" w:rsidR="009841C9" w:rsidRPr="009D4305" w:rsidRDefault="009841C9" w:rsidP="001B1CF9">
      <w:pPr>
        <w:rPr>
          <w:rFonts w:cstheme="minorHAnsi"/>
        </w:rPr>
      </w:pPr>
      <w:r w:rsidRPr="009D4305">
        <w:rPr>
          <w:rFonts w:cstheme="minorHAnsi"/>
        </w:rPr>
        <w:t>3. Payment method</w:t>
      </w:r>
      <w:r w:rsidR="000F4402" w:rsidRPr="009D4305">
        <w:rPr>
          <w:rFonts w:cstheme="minorHAnsi"/>
        </w:rPr>
        <w:t xml:space="preserve"> (please select</w:t>
      </w:r>
      <w:r w:rsidR="00B00567" w:rsidRPr="009D4305">
        <w:rPr>
          <w:rFonts w:cstheme="minorHAnsi"/>
        </w:rPr>
        <w:t xml:space="preserve"> one</w:t>
      </w:r>
      <w:r w:rsidR="000F4402" w:rsidRPr="009D4305">
        <w:rPr>
          <w:rFonts w:cstheme="minorHAnsi"/>
        </w:rPr>
        <w:t>)</w:t>
      </w:r>
    </w:p>
    <w:p w14:paraId="1B89B4F4" w14:textId="77777777" w:rsidR="009841C9" w:rsidRPr="009D430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9D4305" w14:paraId="2E99DDEE" w14:textId="0766F8CB" w:rsidTr="00FB2650">
        <w:tc>
          <w:tcPr>
            <w:tcW w:w="2875" w:type="dxa"/>
          </w:tcPr>
          <w:p w14:paraId="29BB7FB9" w14:textId="77777777" w:rsidR="00B00567" w:rsidRPr="00F65058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F65058">
              <w:rPr>
                <w:rFonts w:asciiTheme="minorHAnsi" w:hAnsiTheme="minorHAnsi" w:cstheme="minorHAnsi"/>
                <w:b/>
                <w:bCs/>
              </w:rPr>
              <w:t xml:space="preserve"> E-invoice</w:t>
            </w:r>
          </w:p>
          <w:p w14:paraId="74D96B37" w14:textId="27BF0719" w:rsidR="004E4E64" w:rsidRPr="00F65058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F65058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9D4305" w:rsidRDefault="00B00567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9D4305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9D4305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9D4305" w14:paraId="486FB911" w14:textId="61882DFC" w:rsidTr="00FB2650">
        <w:tc>
          <w:tcPr>
            <w:tcW w:w="2875" w:type="dxa"/>
          </w:tcPr>
          <w:p w14:paraId="51DE2296" w14:textId="77777777" w:rsidR="00B00567" w:rsidRPr="00F65058" w:rsidRDefault="002858E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F65058">
              <w:rPr>
                <w:rFonts w:asciiTheme="minorHAnsi" w:hAnsiTheme="minorHAnsi" w:cstheme="minorHAnsi"/>
                <w:b/>
                <w:bCs/>
              </w:rPr>
              <w:t xml:space="preserve"> Cheque</w:t>
            </w:r>
          </w:p>
          <w:p w14:paraId="5FE3D038" w14:textId="05B4A547" w:rsidR="004E4E64" w:rsidRPr="00F65058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SG"/>
              </w:rPr>
            </w:pPr>
            <w:r w:rsidRPr="00F65058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9D4305" w:rsidRDefault="00CB3101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</w:t>
            </w:r>
            <w:r w:rsidR="00B00567" w:rsidRPr="009D4305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9D4305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9D4305" w14:paraId="5CBCDB7F" w14:textId="77777777" w:rsidTr="00FB2650">
        <w:tc>
          <w:tcPr>
            <w:tcW w:w="2875" w:type="dxa"/>
          </w:tcPr>
          <w:p w14:paraId="709D156B" w14:textId="77777777" w:rsidR="00B00567" w:rsidRPr="00F65058" w:rsidRDefault="002858EC" w:rsidP="00CB3101">
            <w:pPr>
              <w:rPr>
                <w:rFonts w:cstheme="minorHAnsi"/>
                <w:b/>
                <w:bCs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00567" w:rsidRPr="00F65058">
              <w:rPr>
                <w:rFonts w:cstheme="minorHAnsi"/>
                <w:b/>
                <w:bCs/>
                <w:sz w:val="24"/>
                <w:szCs w:val="24"/>
              </w:rPr>
              <w:t xml:space="preserve"> PayNow</w:t>
            </w:r>
          </w:p>
          <w:p w14:paraId="752A2CE7" w14:textId="7285736E" w:rsidR="004E4E64" w:rsidRPr="00F65058" w:rsidRDefault="004E4E64" w:rsidP="00CB3101">
            <w:pPr>
              <w:rPr>
                <w:b/>
                <w:bCs/>
                <w:sz w:val="24"/>
                <w:szCs w:val="24"/>
                <w:lang w:val="en-SG"/>
              </w:rPr>
            </w:pPr>
            <w:r w:rsidRPr="00F65058">
              <w:rPr>
                <w:rFonts w:cstheme="minorHAnsi"/>
                <w:b/>
                <w:bCs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b/>
                    <w:bCs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38BEF82B" w:rsidR="00B00567" w:rsidRPr="009D4305" w:rsidRDefault="00A13C23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13"/>
    </w:tbl>
    <w:p w14:paraId="66AD2339" w14:textId="67D18655" w:rsidR="00DC30E6" w:rsidRPr="009D4305" w:rsidRDefault="00DC30E6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6BAAE65" w14:textId="64D6C3C4" w:rsidR="00D21F56" w:rsidRPr="009D4305" w:rsidRDefault="00D21F56">
      <w:pPr>
        <w:rPr>
          <w:sz w:val="24"/>
          <w:szCs w:val="24"/>
        </w:rPr>
      </w:pPr>
    </w:p>
    <w:p w14:paraId="67487DDA" w14:textId="77777777" w:rsidR="00D465E3" w:rsidRDefault="00D465E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318B419" w14:textId="36E76CDF" w:rsidR="00DC30E6" w:rsidRPr="009D4305" w:rsidRDefault="007F1D86" w:rsidP="00DC30E6">
      <w:pPr>
        <w:contextualSpacing/>
        <w:rPr>
          <w:sz w:val="24"/>
          <w:szCs w:val="24"/>
        </w:rPr>
      </w:pPr>
      <w:r w:rsidRPr="009D4305">
        <w:rPr>
          <w:sz w:val="24"/>
          <w:szCs w:val="24"/>
        </w:rPr>
        <w:lastRenderedPageBreak/>
        <w:t xml:space="preserve">4. </w:t>
      </w:r>
      <w:r w:rsidR="00DC30E6" w:rsidRPr="009D4305">
        <w:rPr>
          <w:sz w:val="24"/>
          <w:szCs w:val="24"/>
        </w:rPr>
        <w:t xml:space="preserve">Which </w:t>
      </w:r>
      <w:r w:rsidR="00BB49B5" w:rsidRPr="009D4305">
        <w:rPr>
          <w:sz w:val="24"/>
          <w:szCs w:val="24"/>
        </w:rPr>
        <w:t>g</w:t>
      </w:r>
      <w:r w:rsidR="00DC30E6" w:rsidRPr="009D4305">
        <w:rPr>
          <w:sz w:val="24"/>
          <w:szCs w:val="24"/>
        </w:rPr>
        <w:t xml:space="preserve">uided tour </w:t>
      </w:r>
      <w:r w:rsidR="00BB49B5" w:rsidRPr="009D4305">
        <w:rPr>
          <w:sz w:val="24"/>
          <w:szCs w:val="24"/>
        </w:rPr>
        <w:t>do you prefer</w:t>
      </w:r>
      <w:r w:rsidR="00DC30E6" w:rsidRPr="009D4305">
        <w:rPr>
          <w:sz w:val="24"/>
          <w:szCs w:val="24"/>
        </w:rPr>
        <w:t>? Please indicate:</w:t>
      </w:r>
    </w:p>
    <w:p w14:paraId="1B6F927D" w14:textId="22537DC2" w:rsidR="00C571B0" w:rsidRPr="009D4305" w:rsidRDefault="00C571B0" w:rsidP="00DC30E6">
      <w:pPr>
        <w:spacing w:after="0" w:line="360" w:lineRule="auto"/>
        <w:rPr>
          <w:b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56"/>
        <w:gridCol w:w="3309"/>
        <w:gridCol w:w="1330"/>
        <w:gridCol w:w="1330"/>
        <w:gridCol w:w="1330"/>
      </w:tblGrid>
      <w:tr w:rsidR="0027449C" w:rsidRPr="009D4305" w14:paraId="63E24BE7" w14:textId="5B0CE7B1" w:rsidTr="00CE40F5">
        <w:tc>
          <w:tcPr>
            <w:tcW w:w="2056" w:type="dxa"/>
          </w:tcPr>
          <w:p w14:paraId="407248B8" w14:textId="2861ADC0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bookmarkStart w:id="15" w:name="_Hlk20142672"/>
            <w:r w:rsidRPr="009D4305">
              <w:rPr>
                <w:b/>
                <w:sz w:val="24"/>
                <w:szCs w:val="24"/>
              </w:rPr>
              <w:t>I am teaching</w:t>
            </w:r>
            <w:r>
              <w:rPr>
                <w:b/>
                <w:sz w:val="24"/>
                <w:szCs w:val="24"/>
              </w:rPr>
              <w:t xml:space="preserve"> in a</w:t>
            </w:r>
            <w:r w:rsidRPr="009D4305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3309" w:type="dxa"/>
          </w:tcPr>
          <w:p w14:paraId="7B5C950E" w14:textId="2A7E5E65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 w:rsidRPr="009D4305">
              <w:rPr>
                <w:b/>
                <w:sz w:val="24"/>
                <w:szCs w:val="24"/>
              </w:rPr>
              <w:t xml:space="preserve">I would like </w:t>
            </w:r>
            <w:r>
              <w:rPr>
                <w:b/>
                <w:sz w:val="24"/>
                <w:szCs w:val="24"/>
              </w:rPr>
              <w:t>the</w:t>
            </w:r>
            <w:r w:rsidRPr="009D4305">
              <w:rPr>
                <w:b/>
                <w:sz w:val="24"/>
                <w:szCs w:val="24"/>
              </w:rPr>
              <w:t xml:space="preserve"> guided tour:</w:t>
            </w:r>
          </w:p>
        </w:tc>
        <w:tc>
          <w:tcPr>
            <w:tcW w:w="1330" w:type="dxa"/>
          </w:tcPr>
          <w:p w14:paraId="29CF2E9A" w14:textId="4C455F0A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330" w:type="dxa"/>
          </w:tcPr>
          <w:p w14:paraId="0C3B8ECF" w14:textId="0DCC411D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330" w:type="dxa"/>
          </w:tcPr>
          <w:p w14:paraId="19215435" w14:textId="74E5C7A9" w:rsidR="0027449C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bookmarkEnd w:id="15"/>
      <w:tr w:rsidR="0027449C" w:rsidRPr="009D4305" w14:paraId="22D94526" w14:textId="2EA8461A" w:rsidTr="00CE40F5">
        <w:tc>
          <w:tcPr>
            <w:tcW w:w="2056" w:type="dxa"/>
          </w:tcPr>
          <w:p w14:paraId="1E10CB4C" w14:textId="40EE00A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ary School</w:t>
            </w:r>
          </w:p>
        </w:tc>
        <w:tc>
          <w:tcPr>
            <w:tcW w:w="3309" w:type="dxa"/>
          </w:tcPr>
          <w:p w14:paraId="40722482" w14:textId="209A7550" w:rsidR="0027449C" w:rsidRPr="009D4305" w:rsidRDefault="002858EC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339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 xml:space="preserve">Connecting </w:t>
            </w:r>
            <w:r w:rsidR="0027449C">
              <w:rPr>
                <w:rFonts w:cstheme="minorHAnsi"/>
                <w:sz w:val="24"/>
                <w:szCs w:val="24"/>
              </w:rPr>
              <w:t>o</w:t>
            </w:r>
            <w:r w:rsidR="0027449C" w:rsidRPr="009D4305">
              <w:rPr>
                <w:rFonts w:cstheme="minorHAnsi"/>
                <w:sz w:val="24"/>
                <w:szCs w:val="24"/>
              </w:rPr>
              <w:t>ur Past, Present &amp; Future</w:t>
            </w:r>
            <w:r w:rsidR="0027449C">
              <w:rPr>
                <w:rFonts w:cstheme="minorHAnsi"/>
                <w:sz w:val="24"/>
                <w:szCs w:val="24"/>
              </w:rPr>
              <w:t>!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FA3E23" w14:textId="0A24062B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(1.5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hour</w:t>
            </w:r>
            <w:r w:rsidR="00912912"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0553E00E" w14:textId="489FA7EE" w:rsidR="0027449C" w:rsidRPr="009D4305" w:rsidRDefault="0027449C" w:rsidP="0027449C">
            <w:pPr>
              <w:rPr>
                <w:sz w:val="24"/>
                <w:szCs w:val="24"/>
              </w:rPr>
            </w:pPr>
          </w:p>
        </w:tc>
        <w:tc>
          <w:tcPr>
            <w:tcW w:w="1330" w:type="dxa"/>
          </w:tcPr>
          <w:p w14:paraId="7DC72A76" w14:textId="0618BDD1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CB4E59B" w14:textId="4430AD3D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002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08962CEA" w14:textId="3AAE534F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1883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22113843" w14:textId="0445BBD8" w:rsidTr="00CE40F5">
        <w:tc>
          <w:tcPr>
            <w:tcW w:w="2056" w:type="dxa"/>
            <w:vMerge w:val="restart"/>
          </w:tcPr>
          <w:p w14:paraId="3BBD7B49" w14:textId="2C6B08B0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 xml:space="preserve">Secondary </w:t>
            </w:r>
            <w:r>
              <w:rPr>
                <w:sz w:val="24"/>
                <w:szCs w:val="24"/>
              </w:rPr>
              <w:t>S</w:t>
            </w:r>
            <w:r w:rsidRPr="009D4305">
              <w:rPr>
                <w:sz w:val="24"/>
                <w:szCs w:val="24"/>
              </w:rPr>
              <w:t xml:space="preserve">chool </w:t>
            </w:r>
          </w:p>
          <w:p w14:paraId="44E4BF4C" w14:textId="7777777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309" w:type="dxa"/>
          </w:tcPr>
          <w:p w14:paraId="6DA2ADB6" w14:textId="6BBD0895" w:rsidR="0027449C" w:rsidRPr="009D4305" w:rsidRDefault="002858EC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7296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>Intertwined: Past, Present, Future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597BCD28" w14:textId="4F937C21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(1.5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hour</w:t>
            </w:r>
            <w:r w:rsidR="00912912"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68B9B6E" w14:textId="6E5F4F8D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04D6961E" w14:textId="1A4119D4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664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  <w:shd w:val="clear" w:color="auto" w:fill="auto"/>
          </w:tcPr>
          <w:p w14:paraId="3749B77E" w14:textId="7F216DDC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9148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0243EEBE" w14:textId="04F3CAD9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19886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74ECB858" w14:textId="032A9504" w:rsidTr="00CE40F5">
        <w:tc>
          <w:tcPr>
            <w:tcW w:w="2056" w:type="dxa"/>
            <w:vMerge/>
          </w:tcPr>
          <w:p w14:paraId="044F5617" w14:textId="77777777" w:rsidR="0027449C" w:rsidRPr="009D4305" w:rsidRDefault="0027449C" w:rsidP="0027449C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309" w:type="dxa"/>
          </w:tcPr>
          <w:p w14:paraId="3446A1E6" w14:textId="76BE90DB" w:rsidR="0027449C" w:rsidRPr="009D4305" w:rsidRDefault="002858EC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323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rFonts w:cstheme="minorHAnsi"/>
                <w:sz w:val="24"/>
                <w:szCs w:val="24"/>
              </w:rPr>
              <w:t>Tracing Our Roots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B43144C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2A66A59" w14:textId="7D7A57F6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754AC8CC" w14:textId="2BC2226D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62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1062CAD" w14:textId="7147704E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407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13A37175" w14:textId="1D671DFC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96102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0176B9D7" w14:textId="0044460F" w:rsidTr="00CE40F5">
        <w:tc>
          <w:tcPr>
            <w:tcW w:w="2056" w:type="dxa"/>
            <w:vMerge w:val="restart"/>
          </w:tcPr>
          <w:p w14:paraId="28FF7EF2" w14:textId="25B5266C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tiary Institution</w:t>
            </w:r>
          </w:p>
        </w:tc>
        <w:tc>
          <w:tcPr>
            <w:tcW w:w="3309" w:type="dxa"/>
          </w:tcPr>
          <w:p w14:paraId="0A998ED1" w14:textId="77777777" w:rsidR="0027449C" w:rsidRPr="009D4305" w:rsidRDefault="002858EC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1177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>Intertwined: Past, Present, Future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476E6F2A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CB5D357" w14:textId="77777777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1679B11C" w14:textId="19935AAD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543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58C466D" w14:textId="1E808746" w:rsidR="0027449C" w:rsidRPr="009D4305" w:rsidRDefault="002858EC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7837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6404DE9" w14:textId="65BE50F1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0404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6D439A44" w14:textId="7BF9CE96" w:rsidTr="00CE40F5">
        <w:tc>
          <w:tcPr>
            <w:tcW w:w="2056" w:type="dxa"/>
            <w:vMerge/>
          </w:tcPr>
          <w:p w14:paraId="4AF6832E" w14:textId="7777777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309" w:type="dxa"/>
          </w:tcPr>
          <w:p w14:paraId="2D67961E" w14:textId="77777777" w:rsidR="0027449C" w:rsidRPr="009D4305" w:rsidRDefault="002858EC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81354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rFonts w:cstheme="minorHAnsi"/>
                <w:sz w:val="24"/>
                <w:szCs w:val="24"/>
              </w:rPr>
              <w:t>Tracing Our Roots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2AB8A00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E135F83" w14:textId="77777777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784422B1" w14:textId="09E44D03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651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68F3D51D" w14:textId="166B305A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8033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39773891" w14:textId="09FC5013" w:rsidR="0027449C" w:rsidRDefault="002858EC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7026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0B73E8B8" w14:textId="23265F73" w:rsidR="00C571B0" w:rsidRPr="009D4305" w:rsidRDefault="00C571B0" w:rsidP="00F65058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C571B0" w:rsidRPr="009D4305" w:rsidSect="00F73A55">
      <w:headerReference w:type="default" r:id="rId11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56703" w14:textId="77777777" w:rsidR="002858EC" w:rsidRDefault="002858EC" w:rsidP="001F5F2C">
      <w:pPr>
        <w:spacing w:after="0" w:line="240" w:lineRule="auto"/>
      </w:pPr>
      <w:r>
        <w:separator/>
      </w:r>
    </w:p>
  </w:endnote>
  <w:endnote w:type="continuationSeparator" w:id="0">
    <w:p w14:paraId="2116D0AF" w14:textId="77777777" w:rsidR="002858EC" w:rsidRDefault="002858EC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3B7B2" w14:textId="77777777" w:rsidR="002858EC" w:rsidRDefault="002858EC" w:rsidP="001F5F2C">
      <w:pPr>
        <w:spacing w:after="0" w:line="240" w:lineRule="auto"/>
      </w:pPr>
      <w:r>
        <w:separator/>
      </w:r>
    </w:p>
  </w:footnote>
  <w:footnote w:type="continuationSeparator" w:id="0">
    <w:p w14:paraId="73013F14" w14:textId="77777777" w:rsidR="002858EC" w:rsidRDefault="002858EC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0DFEC5B9" w:rsidR="00032C89" w:rsidRDefault="00032C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603CC7FC">
          <wp:simplePos x="0" y="0"/>
          <wp:positionH relativeFrom="margin">
            <wp:posOffset>5137785</wp:posOffset>
          </wp:positionH>
          <wp:positionV relativeFrom="paragraph">
            <wp:posOffset>-282666</wp:posOffset>
          </wp:positionV>
          <wp:extent cx="806158" cy="71047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55F408B4" w:rsidR="00032C89" w:rsidRDefault="00032C89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2DFED3F0"/>
    <w:lvl w:ilvl="0" w:tplc="505EA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91060ABC"/>
    <w:lvl w:ilvl="0" w:tplc="2A1E4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F132A858"/>
    <w:lvl w:ilvl="0" w:tplc="A7D06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7338B"/>
    <w:multiLevelType w:val="hybridMultilevel"/>
    <w:tmpl w:val="3DBE1E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88163346"/>
    <w:lvl w:ilvl="0" w:tplc="FB52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F77E8"/>
    <w:multiLevelType w:val="hybridMultilevel"/>
    <w:tmpl w:val="925E90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19"/>
  </w:num>
  <w:num w:numId="7">
    <w:abstractNumId w:val="22"/>
  </w:num>
  <w:num w:numId="8">
    <w:abstractNumId w:val="10"/>
  </w:num>
  <w:num w:numId="9">
    <w:abstractNumId w:val="0"/>
  </w:num>
  <w:num w:numId="10">
    <w:abstractNumId w:val="12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18"/>
  </w:num>
  <w:num w:numId="20">
    <w:abstractNumId w:val="20"/>
  </w:num>
  <w:num w:numId="21">
    <w:abstractNumId w:val="21"/>
  </w:num>
  <w:num w:numId="22">
    <w:abstractNumId w:val="15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2534E"/>
    <w:rsid w:val="00032C89"/>
    <w:rsid w:val="000406B5"/>
    <w:rsid w:val="000467F3"/>
    <w:rsid w:val="00055471"/>
    <w:rsid w:val="0005581E"/>
    <w:rsid w:val="00061320"/>
    <w:rsid w:val="000655E2"/>
    <w:rsid w:val="00073BFF"/>
    <w:rsid w:val="00081A60"/>
    <w:rsid w:val="00085428"/>
    <w:rsid w:val="000B0E55"/>
    <w:rsid w:val="000C173F"/>
    <w:rsid w:val="000C7845"/>
    <w:rsid w:val="000D2E7F"/>
    <w:rsid w:val="000D350D"/>
    <w:rsid w:val="000D5826"/>
    <w:rsid w:val="000D76BC"/>
    <w:rsid w:val="000E41F4"/>
    <w:rsid w:val="000E44B4"/>
    <w:rsid w:val="000E6297"/>
    <w:rsid w:val="000F3E25"/>
    <w:rsid w:val="000F4402"/>
    <w:rsid w:val="000F71DA"/>
    <w:rsid w:val="00102C44"/>
    <w:rsid w:val="00112FC9"/>
    <w:rsid w:val="00117704"/>
    <w:rsid w:val="00117BED"/>
    <w:rsid w:val="001213C6"/>
    <w:rsid w:val="0012748B"/>
    <w:rsid w:val="00127AB6"/>
    <w:rsid w:val="00133EA4"/>
    <w:rsid w:val="00137158"/>
    <w:rsid w:val="001414B4"/>
    <w:rsid w:val="00174FF7"/>
    <w:rsid w:val="00177D7B"/>
    <w:rsid w:val="00177EF0"/>
    <w:rsid w:val="001925A5"/>
    <w:rsid w:val="001A1337"/>
    <w:rsid w:val="001A2819"/>
    <w:rsid w:val="001A678B"/>
    <w:rsid w:val="001B1CF9"/>
    <w:rsid w:val="001B353B"/>
    <w:rsid w:val="001B6284"/>
    <w:rsid w:val="001D191B"/>
    <w:rsid w:val="001D2984"/>
    <w:rsid w:val="001D3744"/>
    <w:rsid w:val="001F5F2C"/>
    <w:rsid w:val="002039B3"/>
    <w:rsid w:val="0020490B"/>
    <w:rsid w:val="002167AC"/>
    <w:rsid w:val="002207E3"/>
    <w:rsid w:val="002264A0"/>
    <w:rsid w:val="00234A7E"/>
    <w:rsid w:val="00235917"/>
    <w:rsid w:val="00235C43"/>
    <w:rsid w:val="00262730"/>
    <w:rsid w:val="00265A5B"/>
    <w:rsid w:val="00271B51"/>
    <w:rsid w:val="0027449C"/>
    <w:rsid w:val="002764D8"/>
    <w:rsid w:val="00276997"/>
    <w:rsid w:val="002858EC"/>
    <w:rsid w:val="00285A09"/>
    <w:rsid w:val="002871F3"/>
    <w:rsid w:val="00291E70"/>
    <w:rsid w:val="002A01EE"/>
    <w:rsid w:val="002C1C82"/>
    <w:rsid w:val="002C5C06"/>
    <w:rsid w:val="002C6C1D"/>
    <w:rsid w:val="002C7EC4"/>
    <w:rsid w:val="002E6D08"/>
    <w:rsid w:val="003101F1"/>
    <w:rsid w:val="00310CF8"/>
    <w:rsid w:val="003149B3"/>
    <w:rsid w:val="00315FE8"/>
    <w:rsid w:val="00317227"/>
    <w:rsid w:val="00322E75"/>
    <w:rsid w:val="003263AC"/>
    <w:rsid w:val="00330F4B"/>
    <w:rsid w:val="00334E5F"/>
    <w:rsid w:val="00337283"/>
    <w:rsid w:val="0034592A"/>
    <w:rsid w:val="00350B59"/>
    <w:rsid w:val="00350CE4"/>
    <w:rsid w:val="0035635A"/>
    <w:rsid w:val="003644BC"/>
    <w:rsid w:val="00384237"/>
    <w:rsid w:val="00386D24"/>
    <w:rsid w:val="0039025F"/>
    <w:rsid w:val="003A183F"/>
    <w:rsid w:val="003A5229"/>
    <w:rsid w:val="003C7C17"/>
    <w:rsid w:val="003D1161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81F01"/>
    <w:rsid w:val="0049529E"/>
    <w:rsid w:val="004B52FC"/>
    <w:rsid w:val="004D2931"/>
    <w:rsid w:val="004D78FB"/>
    <w:rsid w:val="004E4E64"/>
    <w:rsid w:val="004F25F9"/>
    <w:rsid w:val="004F6E45"/>
    <w:rsid w:val="005105BB"/>
    <w:rsid w:val="00510E00"/>
    <w:rsid w:val="005248D2"/>
    <w:rsid w:val="00525AE0"/>
    <w:rsid w:val="005273E3"/>
    <w:rsid w:val="005400CE"/>
    <w:rsid w:val="00550AA9"/>
    <w:rsid w:val="005606CD"/>
    <w:rsid w:val="00566FC0"/>
    <w:rsid w:val="00571CBB"/>
    <w:rsid w:val="005869C7"/>
    <w:rsid w:val="00592B2B"/>
    <w:rsid w:val="005952DE"/>
    <w:rsid w:val="005B7F48"/>
    <w:rsid w:val="005C0673"/>
    <w:rsid w:val="005D00EF"/>
    <w:rsid w:val="005D370A"/>
    <w:rsid w:val="005D6C88"/>
    <w:rsid w:val="005D7A12"/>
    <w:rsid w:val="005F5623"/>
    <w:rsid w:val="00613AC5"/>
    <w:rsid w:val="0062088F"/>
    <w:rsid w:val="00624B57"/>
    <w:rsid w:val="00626653"/>
    <w:rsid w:val="00627DFD"/>
    <w:rsid w:val="00646817"/>
    <w:rsid w:val="006523E1"/>
    <w:rsid w:val="00660698"/>
    <w:rsid w:val="0066107B"/>
    <w:rsid w:val="00676C60"/>
    <w:rsid w:val="006841BB"/>
    <w:rsid w:val="006D3BB8"/>
    <w:rsid w:val="006E4C65"/>
    <w:rsid w:val="0071428C"/>
    <w:rsid w:val="00715547"/>
    <w:rsid w:val="00715E83"/>
    <w:rsid w:val="00716E10"/>
    <w:rsid w:val="00722ECD"/>
    <w:rsid w:val="007302E6"/>
    <w:rsid w:val="007411BD"/>
    <w:rsid w:val="00753611"/>
    <w:rsid w:val="00754428"/>
    <w:rsid w:val="007635D0"/>
    <w:rsid w:val="0076551F"/>
    <w:rsid w:val="007660A0"/>
    <w:rsid w:val="00796A3E"/>
    <w:rsid w:val="007A3185"/>
    <w:rsid w:val="007C1591"/>
    <w:rsid w:val="007D1691"/>
    <w:rsid w:val="007D392D"/>
    <w:rsid w:val="007D5905"/>
    <w:rsid w:val="007E26BB"/>
    <w:rsid w:val="007F1D86"/>
    <w:rsid w:val="00806118"/>
    <w:rsid w:val="00813483"/>
    <w:rsid w:val="00816E8F"/>
    <w:rsid w:val="00821A0E"/>
    <w:rsid w:val="0083242C"/>
    <w:rsid w:val="00842564"/>
    <w:rsid w:val="00866B47"/>
    <w:rsid w:val="00876635"/>
    <w:rsid w:val="00894D5D"/>
    <w:rsid w:val="008A0389"/>
    <w:rsid w:val="008C33CE"/>
    <w:rsid w:val="008C4FF8"/>
    <w:rsid w:val="008E4C3E"/>
    <w:rsid w:val="008F3F51"/>
    <w:rsid w:val="00902345"/>
    <w:rsid w:val="00903312"/>
    <w:rsid w:val="00904991"/>
    <w:rsid w:val="0090794C"/>
    <w:rsid w:val="0091068E"/>
    <w:rsid w:val="009113F7"/>
    <w:rsid w:val="00912398"/>
    <w:rsid w:val="00912912"/>
    <w:rsid w:val="00920092"/>
    <w:rsid w:val="00925971"/>
    <w:rsid w:val="00941E05"/>
    <w:rsid w:val="00960538"/>
    <w:rsid w:val="00970758"/>
    <w:rsid w:val="00982BBF"/>
    <w:rsid w:val="009841C9"/>
    <w:rsid w:val="00985BE8"/>
    <w:rsid w:val="009878E1"/>
    <w:rsid w:val="00992169"/>
    <w:rsid w:val="00995D4D"/>
    <w:rsid w:val="009964D8"/>
    <w:rsid w:val="009B0F51"/>
    <w:rsid w:val="009B24DD"/>
    <w:rsid w:val="009C55BF"/>
    <w:rsid w:val="009C6C30"/>
    <w:rsid w:val="009C7D04"/>
    <w:rsid w:val="009D4305"/>
    <w:rsid w:val="009D5E01"/>
    <w:rsid w:val="009E38AA"/>
    <w:rsid w:val="009E401D"/>
    <w:rsid w:val="009E72FE"/>
    <w:rsid w:val="009F2295"/>
    <w:rsid w:val="009F27F2"/>
    <w:rsid w:val="009F3FF1"/>
    <w:rsid w:val="009F78E9"/>
    <w:rsid w:val="00A13C23"/>
    <w:rsid w:val="00A33AAF"/>
    <w:rsid w:val="00A455A1"/>
    <w:rsid w:val="00A53DAE"/>
    <w:rsid w:val="00A617E8"/>
    <w:rsid w:val="00A65D02"/>
    <w:rsid w:val="00A663AE"/>
    <w:rsid w:val="00A72C35"/>
    <w:rsid w:val="00A736DF"/>
    <w:rsid w:val="00A854D5"/>
    <w:rsid w:val="00A91E6A"/>
    <w:rsid w:val="00A94ECC"/>
    <w:rsid w:val="00A95FBF"/>
    <w:rsid w:val="00AA2400"/>
    <w:rsid w:val="00AB0AE8"/>
    <w:rsid w:val="00AB1C35"/>
    <w:rsid w:val="00AB32B7"/>
    <w:rsid w:val="00AE23B6"/>
    <w:rsid w:val="00AF332E"/>
    <w:rsid w:val="00AF7B41"/>
    <w:rsid w:val="00B00567"/>
    <w:rsid w:val="00B06A67"/>
    <w:rsid w:val="00B14339"/>
    <w:rsid w:val="00B169AF"/>
    <w:rsid w:val="00B175EF"/>
    <w:rsid w:val="00B3083C"/>
    <w:rsid w:val="00B4366D"/>
    <w:rsid w:val="00B63770"/>
    <w:rsid w:val="00B700F0"/>
    <w:rsid w:val="00B7403E"/>
    <w:rsid w:val="00B83920"/>
    <w:rsid w:val="00B84726"/>
    <w:rsid w:val="00B87360"/>
    <w:rsid w:val="00B96C0C"/>
    <w:rsid w:val="00BB49B5"/>
    <w:rsid w:val="00BD7103"/>
    <w:rsid w:val="00BE01C0"/>
    <w:rsid w:val="00BE5B80"/>
    <w:rsid w:val="00BE72F9"/>
    <w:rsid w:val="00C07CA5"/>
    <w:rsid w:val="00C176D5"/>
    <w:rsid w:val="00C3543D"/>
    <w:rsid w:val="00C5005F"/>
    <w:rsid w:val="00C510EF"/>
    <w:rsid w:val="00C556DD"/>
    <w:rsid w:val="00C5675B"/>
    <w:rsid w:val="00C571B0"/>
    <w:rsid w:val="00C7166B"/>
    <w:rsid w:val="00C73F3E"/>
    <w:rsid w:val="00C804EB"/>
    <w:rsid w:val="00C82751"/>
    <w:rsid w:val="00C83112"/>
    <w:rsid w:val="00C94A75"/>
    <w:rsid w:val="00C97E94"/>
    <w:rsid w:val="00CA0BEB"/>
    <w:rsid w:val="00CA3D05"/>
    <w:rsid w:val="00CB21D1"/>
    <w:rsid w:val="00CB3101"/>
    <w:rsid w:val="00CC1E01"/>
    <w:rsid w:val="00CC3CB5"/>
    <w:rsid w:val="00CC4338"/>
    <w:rsid w:val="00CC77FF"/>
    <w:rsid w:val="00CD1503"/>
    <w:rsid w:val="00CD7646"/>
    <w:rsid w:val="00CE40F5"/>
    <w:rsid w:val="00CE5370"/>
    <w:rsid w:val="00CE551A"/>
    <w:rsid w:val="00CF0995"/>
    <w:rsid w:val="00D026BA"/>
    <w:rsid w:val="00D058D1"/>
    <w:rsid w:val="00D20CA4"/>
    <w:rsid w:val="00D21F56"/>
    <w:rsid w:val="00D26602"/>
    <w:rsid w:val="00D2726D"/>
    <w:rsid w:val="00D30AA6"/>
    <w:rsid w:val="00D31BF3"/>
    <w:rsid w:val="00D31E5B"/>
    <w:rsid w:val="00D33B19"/>
    <w:rsid w:val="00D35436"/>
    <w:rsid w:val="00D36617"/>
    <w:rsid w:val="00D465E3"/>
    <w:rsid w:val="00D501FC"/>
    <w:rsid w:val="00D51AE2"/>
    <w:rsid w:val="00D7473D"/>
    <w:rsid w:val="00D7692A"/>
    <w:rsid w:val="00D80611"/>
    <w:rsid w:val="00D9310D"/>
    <w:rsid w:val="00DC30E6"/>
    <w:rsid w:val="00DD62B6"/>
    <w:rsid w:val="00DD6C92"/>
    <w:rsid w:val="00DD6CA9"/>
    <w:rsid w:val="00E1794D"/>
    <w:rsid w:val="00E23A96"/>
    <w:rsid w:val="00E263CA"/>
    <w:rsid w:val="00E31662"/>
    <w:rsid w:val="00E3442D"/>
    <w:rsid w:val="00E46355"/>
    <w:rsid w:val="00E46DB6"/>
    <w:rsid w:val="00E47777"/>
    <w:rsid w:val="00E5276A"/>
    <w:rsid w:val="00E70C27"/>
    <w:rsid w:val="00E816A6"/>
    <w:rsid w:val="00E900DC"/>
    <w:rsid w:val="00E909D3"/>
    <w:rsid w:val="00E96B6C"/>
    <w:rsid w:val="00E9702C"/>
    <w:rsid w:val="00EA1E6F"/>
    <w:rsid w:val="00EA2E8F"/>
    <w:rsid w:val="00EC02F7"/>
    <w:rsid w:val="00EC567B"/>
    <w:rsid w:val="00EE471F"/>
    <w:rsid w:val="00EE650B"/>
    <w:rsid w:val="00EF6E45"/>
    <w:rsid w:val="00F02B01"/>
    <w:rsid w:val="00F147CD"/>
    <w:rsid w:val="00F310B8"/>
    <w:rsid w:val="00F34DFC"/>
    <w:rsid w:val="00F34FD3"/>
    <w:rsid w:val="00F522E2"/>
    <w:rsid w:val="00F57913"/>
    <w:rsid w:val="00F65058"/>
    <w:rsid w:val="00F67E0B"/>
    <w:rsid w:val="00F73A55"/>
    <w:rsid w:val="00F74CDE"/>
    <w:rsid w:val="00FA5932"/>
    <w:rsid w:val="00FB20F6"/>
    <w:rsid w:val="00FB2650"/>
    <w:rsid w:val="00FB511A"/>
    <w:rsid w:val="00FC6C1C"/>
    <w:rsid w:val="00FC7787"/>
    <w:rsid w:val="00FD4969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docId w15:val="{3175DC81-DDD8-4002-85BC-47CE7A27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5D370A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8FFCF86B0F43888BC4C1168745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1388F-A734-41B7-A28F-2AF7D9E8258D}"/>
      </w:docPartPr>
      <w:docPartBody>
        <w:p w:rsidR="001B5A5E" w:rsidRDefault="00C27EB8" w:rsidP="00C27EB8">
          <w:pPr>
            <w:pStyle w:val="598FFCF86B0F43888BC4C11687458FF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DB236D00D04BD8A1E55776B2B2E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4B89-AD6C-43D7-BAF0-4BB08C893A5C}"/>
      </w:docPartPr>
      <w:docPartBody>
        <w:p w:rsidR="001B5A5E" w:rsidRDefault="00C27EB8" w:rsidP="00C27EB8">
          <w:pPr>
            <w:pStyle w:val="37DB236D00D04BD8A1E55776B2B2E7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41AF22D02D48208DA5DCEA4E30D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16D90-4958-49BC-B243-ED75A2183B65}"/>
      </w:docPartPr>
      <w:docPartBody>
        <w:p w:rsidR="001B5A5E" w:rsidRDefault="00C27EB8" w:rsidP="00C27EB8">
          <w:pPr>
            <w:pStyle w:val="5B41AF22D02D48208DA5DCEA4E30D20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7A5097E8E439CB5920C7F3023C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1868B-9319-469A-A9A9-7CAC4C2AFC43}"/>
      </w:docPartPr>
      <w:docPartBody>
        <w:p w:rsidR="001B5A5E" w:rsidRDefault="00C27EB8" w:rsidP="00C27EB8">
          <w:pPr>
            <w:pStyle w:val="DB37A5097E8E439CB5920C7F3023C6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A5886C78347B5B4011352B37CD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6C11C-A608-4FC2-A1DB-74DF45CB9AF8}"/>
      </w:docPartPr>
      <w:docPartBody>
        <w:p w:rsidR="001B5A5E" w:rsidRDefault="00C27EB8" w:rsidP="00C27EB8">
          <w:pPr>
            <w:pStyle w:val="405A5886C78347B5B4011352B37CDAA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61E7DA539425490FA071CA64CE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78D6-3120-4249-B6CA-A317BF99ED07}"/>
      </w:docPartPr>
      <w:docPartBody>
        <w:p w:rsidR="001B5A5E" w:rsidRDefault="00C27EB8" w:rsidP="00C27EB8">
          <w:pPr>
            <w:pStyle w:val="0BD61E7DA539425490FA071CA64CE56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A9BD36A9848C4817B8D2E3EF02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6B50A-BCBD-4D64-B963-5372D0D74E61}"/>
      </w:docPartPr>
      <w:docPartBody>
        <w:p w:rsidR="0025306D" w:rsidRDefault="001B5A5E" w:rsidP="001B5A5E">
          <w:pPr>
            <w:pStyle w:val="E7FA9BD36A9848C4817B8D2E3EF02C4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53D73A57A4FDC80DA75898D62C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FF922-3861-4CE4-97B9-A3042629D862}"/>
      </w:docPartPr>
      <w:docPartBody>
        <w:p w:rsidR="0025306D" w:rsidRDefault="001B5A5E" w:rsidP="001B5A5E">
          <w:pPr>
            <w:pStyle w:val="4F653D73A57A4FDC80DA75898D62CB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1DB320B114E118D596CC173A3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75ED1-209B-4E75-9B2B-FDC78DC9F7A7}"/>
      </w:docPartPr>
      <w:docPartBody>
        <w:p w:rsidR="0025306D" w:rsidRDefault="001B5A5E" w:rsidP="001B5A5E">
          <w:pPr>
            <w:pStyle w:val="C141DB320B114E118D596CC173A3514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4148D5043B4E5B94EBAF114AA50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6892-B54F-4268-AE4B-B86811E4A8A7}"/>
      </w:docPartPr>
      <w:docPartBody>
        <w:p w:rsidR="0025306D" w:rsidRDefault="001B5A5E" w:rsidP="001B5A5E">
          <w:pPr>
            <w:pStyle w:val="AF4148D5043B4E5B94EBAF114AA500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DE7AF519A4C2AB00E9EFF2050B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88594-7A14-4F74-AC20-7896FD65AE44}"/>
      </w:docPartPr>
      <w:docPartBody>
        <w:p w:rsidR="0025306D" w:rsidRDefault="001B5A5E" w:rsidP="001B5A5E">
          <w:pPr>
            <w:pStyle w:val="B4BDE7AF519A4C2AB00E9EFF2050B3B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88B42DAC54B51BB900172984D2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F0AA3-14FE-4B03-9D42-7707D3C80350}"/>
      </w:docPartPr>
      <w:docPartBody>
        <w:p w:rsidR="0025306D" w:rsidRDefault="001B5A5E" w:rsidP="001B5A5E">
          <w:pPr>
            <w:pStyle w:val="BA988B42DAC54B51BB900172984D241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99DB0D02A4427BCDB6D17FCE7A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D5829-CB8F-45FD-9DFD-C3C2AFA688EE}"/>
      </w:docPartPr>
      <w:docPartBody>
        <w:p w:rsidR="0025306D" w:rsidRDefault="001B5A5E" w:rsidP="001B5A5E">
          <w:pPr>
            <w:pStyle w:val="B9D99DB0D02A4427BCDB6D17FCE7AB2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CB8933EBE42D9A2BF9C869FD99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1FF72-757C-4649-9D0D-AF6A566EE606}"/>
      </w:docPartPr>
      <w:docPartBody>
        <w:p w:rsidR="0025306D" w:rsidRDefault="001B5A5E" w:rsidP="001B5A5E">
          <w:pPr>
            <w:pStyle w:val="B42CB8933EBE42D9A2BF9C869FD996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49E02F661E429280202A45BA4A8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D144B-E69F-4C96-928F-D99EB41BAB5E}"/>
      </w:docPartPr>
      <w:docPartBody>
        <w:p w:rsidR="0025306D" w:rsidRDefault="001B5A5E" w:rsidP="001B5A5E">
          <w:pPr>
            <w:pStyle w:val="8849E02F661E429280202A45BA4A86A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001B691C41488DAFDEBEFAA3B38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09CE8-FCF6-4975-A20C-0F8D632E5F50}"/>
      </w:docPartPr>
      <w:docPartBody>
        <w:p w:rsidR="0025306D" w:rsidRDefault="001B5A5E" w:rsidP="001B5A5E">
          <w:pPr>
            <w:pStyle w:val="96001B691C41488DAFDEBEFAA3B3806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E60DC6D4848BB8F3ABE4644B84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00AD-D608-4C5F-A80D-9117AB7BE91E}"/>
      </w:docPartPr>
      <w:docPartBody>
        <w:p w:rsidR="0025306D" w:rsidRDefault="001B5A5E" w:rsidP="001B5A5E">
          <w:pPr>
            <w:pStyle w:val="78FE60DC6D4848BB8F3ABE4644B84DE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33AD673A942EB8A81961A87915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2EE3-745E-4AAA-963F-79BF04FD5930}"/>
      </w:docPartPr>
      <w:docPartBody>
        <w:p w:rsidR="0025306D" w:rsidRDefault="001B5A5E" w:rsidP="001B5A5E">
          <w:pPr>
            <w:pStyle w:val="F1033AD673A942EB8A81961A8791568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90867EF0D42649F3C30F23C597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C6198-1880-409A-96C6-1CDCA0CF524F}"/>
      </w:docPartPr>
      <w:docPartBody>
        <w:p w:rsidR="0025306D" w:rsidRDefault="001B5A5E" w:rsidP="001B5A5E">
          <w:pPr>
            <w:pStyle w:val="DA790867EF0D42649F3C30F23C597B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24BF7858D44A7AACE671A4654FA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8D0F-006B-475A-8C9F-89BA7B610B85}"/>
      </w:docPartPr>
      <w:docPartBody>
        <w:p w:rsidR="0025306D" w:rsidRDefault="001B5A5E" w:rsidP="001B5A5E">
          <w:pPr>
            <w:pStyle w:val="9D24BF7858D44A7AACE671A4654FAC7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1982015904C6B84C7A5D710CC1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DF0CE-84E6-42E0-BB20-30D784345153}"/>
      </w:docPartPr>
      <w:docPartBody>
        <w:p w:rsidR="0025306D" w:rsidRDefault="001B5A5E" w:rsidP="001B5A5E">
          <w:pPr>
            <w:pStyle w:val="6C41982015904C6B84C7A5D710CC182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0A338C0AD496E9A66BE09C2854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CF76-05BB-4218-A9A2-B6F8AA9B5553}"/>
      </w:docPartPr>
      <w:docPartBody>
        <w:p w:rsidR="0025306D" w:rsidRDefault="001B5A5E" w:rsidP="001B5A5E">
          <w:pPr>
            <w:pStyle w:val="F140A338C0AD496E9A66BE09C28542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E7351456F472DBE1DAC51E22A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E7DC8-E2B3-42A3-A75F-B1C8806B4914}"/>
      </w:docPartPr>
      <w:docPartBody>
        <w:p w:rsidR="0025306D" w:rsidRDefault="001B5A5E" w:rsidP="001B5A5E">
          <w:pPr>
            <w:pStyle w:val="7ABE7351456F472DBE1DAC51E22A39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9B387EE4A4C6D821D37B71B820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433F5-5ED2-4CAD-97EC-58CA285BC323}"/>
      </w:docPartPr>
      <w:docPartBody>
        <w:p w:rsidR="0025306D" w:rsidRDefault="001B5A5E" w:rsidP="001B5A5E">
          <w:pPr>
            <w:pStyle w:val="B1A9B387EE4A4C6D821D37B71B8204E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4CEDE7A5974E0B991D5F4F1B615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044C-B3CA-43BC-A42C-E980D121536F}"/>
      </w:docPartPr>
      <w:docPartBody>
        <w:p w:rsidR="0025306D" w:rsidRDefault="001B5A5E" w:rsidP="001B5A5E">
          <w:pPr>
            <w:pStyle w:val="F44CEDE7A5974E0B991D5F4F1B615A4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A3088CB7346E3A729A82A37630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4AD51-72D9-4510-8548-337ED8573645}"/>
      </w:docPartPr>
      <w:docPartBody>
        <w:p w:rsidR="00BC590C" w:rsidRDefault="0025306D" w:rsidP="0025306D">
          <w:pPr>
            <w:pStyle w:val="A2CA3088CB7346E3A729A82A3763049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123B51"/>
    <w:rsid w:val="001B5A5E"/>
    <w:rsid w:val="001E526A"/>
    <w:rsid w:val="001E5E40"/>
    <w:rsid w:val="0025306D"/>
    <w:rsid w:val="0028046F"/>
    <w:rsid w:val="002870C2"/>
    <w:rsid w:val="0031391A"/>
    <w:rsid w:val="00335E94"/>
    <w:rsid w:val="00392255"/>
    <w:rsid w:val="00404AE1"/>
    <w:rsid w:val="004432D6"/>
    <w:rsid w:val="00461D7D"/>
    <w:rsid w:val="004B3DE7"/>
    <w:rsid w:val="005024B0"/>
    <w:rsid w:val="0056656B"/>
    <w:rsid w:val="005D270F"/>
    <w:rsid w:val="00630E54"/>
    <w:rsid w:val="006365F1"/>
    <w:rsid w:val="00655F71"/>
    <w:rsid w:val="006C2009"/>
    <w:rsid w:val="007668F5"/>
    <w:rsid w:val="00785DD9"/>
    <w:rsid w:val="007A6523"/>
    <w:rsid w:val="00917191"/>
    <w:rsid w:val="00932CBA"/>
    <w:rsid w:val="0096184F"/>
    <w:rsid w:val="00966A13"/>
    <w:rsid w:val="009A7E5A"/>
    <w:rsid w:val="009C1F42"/>
    <w:rsid w:val="00AB39C3"/>
    <w:rsid w:val="00AC6B2B"/>
    <w:rsid w:val="00AE4A24"/>
    <w:rsid w:val="00B056FC"/>
    <w:rsid w:val="00B136A2"/>
    <w:rsid w:val="00BC590C"/>
    <w:rsid w:val="00C13603"/>
    <w:rsid w:val="00C27EB8"/>
    <w:rsid w:val="00C36911"/>
    <w:rsid w:val="00C717A4"/>
    <w:rsid w:val="00D30D54"/>
    <w:rsid w:val="00DC6431"/>
    <w:rsid w:val="00F26844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06D"/>
    <w:rPr>
      <w:color w:val="808080"/>
    </w:rPr>
  </w:style>
  <w:style w:type="paragraph" w:customStyle="1" w:styleId="A2CA3088CB7346E3A729A82A37630498">
    <w:name w:val="A2CA3088CB7346E3A729A82A37630498"/>
    <w:rsid w:val="0025306D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598FFCF86B0F43888BC4C11687458FF0">
    <w:name w:val="598FFCF86B0F43888BC4C11687458FF0"/>
    <w:rsid w:val="00C27EB8"/>
    <w:rPr>
      <w:lang w:val="en-SG"/>
    </w:rPr>
  </w:style>
  <w:style w:type="paragraph" w:customStyle="1" w:styleId="37DB236D00D04BD8A1E55776B2B2E780">
    <w:name w:val="37DB236D00D04BD8A1E55776B2B2E780"/>
    <w:rsid w:val="00C27EB8"/>
    <w:rPr>
      <w:lang w:val="en-SG"/>
    </w:rPr>
  </w:style>
  <w:style w:type="paragraph" w:customStyle="1" w:styleId="5B41AF22D02D48208DA5DCEA4E30D20F">
    <w:name w:val="5B41AF22D02D48208DA5DCEA4E30D20F"/>
    <w:rsid w:val="00C27EB8"/>
    <w:rPr>
      <w:lang w:val="en-SG"/>
    </w:rPr>
  </w:style>
  <w:style w:type="paragraph" w:customStyle="1" w:styleId="DB37A5097E8E439CB5920C7F3023C616">
    <w:name w:val="DB37A5097E8E439CB5920C7F3023C616"/>
    <w:rsid w:val="00C27EB8"/>
    <w:rPr>
      <w:lang w:val="en-SG"/>
    </w:rPr>
  </w:style>
  <w:style w:type="paragraph" w:customStyle="1" w:styleId="405A5886C78347B5B4011352B37CDAA6">
    <w:name w:val="405A5886C78347B5B4011352B37CDAA6"/>
    <w:rsid w:val="00C27EB8"/>
    <w:rPr>
      <w:lang w:val="en-SG"/>
    </w:rPr>
  </w:style>
  <w:style w:type="paragraph" w:customStyle="1" w:styleId="0BD61E7DA539425490FA071CA64CE56F">
    <w:name w:val="0BD61E7DA539425490FA071CA64CE56F"/>
    <w:rsid w:val="00C27EB8"/>
    <w:rPr>
      <w:lang w:val="en-SG"/>
    </w:rPr>
  </w:style>
  <w:style w:type="paragraph" w:customStyle="1" w:styleId="E7FA9BD36A9848C4817B8D2E3EF02C45">
    <w:name w:val="E7FA9BD36A9848C4817B8D2E3EF02C45"/>
    <w:rsid w:val="001B5A5E"/>
    <w:rPr>
      <w:lang w:val="en-SG"/>
    </w:rPr>
  </w:style>
  <w:style w:type="paragraph" w:customStyle="1" w:styleId="4F653D73A57A4FDC80DA75898D62CB4E">
    <w:name w:val="4F653D73A57A4FDC80DA75898D62CB4E"/>
    <w:rsid w:val="001B5A5E"/>
    <w:rPr>
      <w:lang w:val="en-SG"/>
    </w:rPr>
  </w:style>
  <w:style w:type="paragraph" w:customStyle="1" w:styleId="C141DB320B114E118D596CC173A35144">
    <w:name w:val="C141DB320B114E118D596CC173A35144"/>
    <w:rsid w:val="001B5A5E"/>
    <w:rPr>
      <w:lang w:val="en-SG"/>
    </w:rPr>
  </w:style>
  <w:style w:type="paragraph" w:customStyle="1" w:styleId="AF4148D5043B4E5B94EBAF114AA50036">
    <w:name w:val="AF4148D5043B4E5B94EBAF114AA50036"/>
    <w:rsid w:val="001B5A5E"/>
    <w:rPr>
      <w:lang w:val="en-SG"/>
    </w:rPr>
  </w:style>
  <w:style w:type="paragraph" w:customStyle="1" w:styleId="B4BDE7AF519A4C2AB00E9EFF2050B3BE">
    <w:name w:val="B4BDE7AF519A4C2AB00E9EFF2050B3BE"/>
    <w:rsid w:val="001B5A5E"/>
    <w:rPr>
      <w:lang w:val="en-SG"/>
    </w:rPr>
  </w:style>
  <w:style w:type="paragraph" w:customStyle="1" w:styleId="BA988B42DAC54B51BB900172984D2410">
    <w:name w:val="BA988B42DAC54B51BB900172984D2410"/>
    <w:rsid w:val="001B5A5E"/>
    <w:rPr>
      <w:lang w:val="en-SG"/>
    </w:rPr>
  </w:style>
  <w:style w:type="paragraph" w:customStyle="1" w:styleId="B9D99DB0D02A4427BCDB6D17FCE7AB2A">
    <w:name w:val="B9D99DB0D02A4427BCDB6D17FCE7AB2A"/>
    <w:rsid w:val="001B5A5E"/>
    <w:rPr>
      <w:lang w:val="en-SG"/>
    </w:rPr>
  </w:style>
  <w:style w:type="paragraph" w:customStyle="1" w:styleId="B42CB8933EBE42D9A2BF9C869FD99663">
    <w:name w:val="B42CB8933EBE42D9A2BF9C869FD99663"/>
    <w:rsid w:val="001B5A5E"/>
    <w:rPr>
      <w:lang w:val="en-SG"/>
    </w:rPr>
  </w:style>
  <w:style w:type="paragraph" w:customStyle="1" w:styleId="8849E02F661E429280202A45BA4A86AA">
    <w:name w:val="8849E02F661E429280202A45BA4A86AA"/>
    <w:rsid w:val="001B5A5E"/>
    <w:rPr>
      <w:lang w:val="en-SG"/>
    </w:rPr>
  </w:style>
  <w:style w:type="paragraph" w:customStyle="1" w:styleId="96001B691C41488DAFDEBEFAA3B3806C">
    <w:name w:val="96001B691C41488DAFDEBEFAA3B3806C"/>
    <w:rsid w:val="001B5A5E"/>
    <w:rPr>
      <w:lang w:val="en-SG"/>
    </w:rPr>
  </w:style>
  <w:style w:type="paragraph" w:customStyle="1" w:styleId="78FE60DC6D4848BB8F3ABE4644B84DE2">
    <w:name w:val="78FE60DC6D4848BB8F3ABE4644B84DE2"/>
    <w:rsid w:val="001B5A5E"/>
    <w:rPr>
      <w:lang w:val="en-SG"/>
    </w:rPr>
  </w:style>
  <w:style w:type="paragraph" w:customStyle="1" w:styleId="F1033AD673A942EB8A81961A87915686">
    <w:name w:val="F1033AD673A942EB8A81961A87915686"/>
    <w:rsid w:val="001B5A5E"/>
    <w:rPr>
      <w:lang w:val="en-SG"/>
    </w:rPr>
  </w:style>
  <w:style w:type="paragraph" w:customStyle="1" w:styleId="DA790867EF0D42649F3C30F23C597BD9">
    <w:name w:val="DA790867EF0D42649F3C30F23C597BD9"/>
    <w:rsid w:val="001B5A5E"/>
    <w:rPr>
      <w:lang w:val="en-SG"/>
    </w:rPr>
  </w:style>
  <w:style w:type="paragraph" w:customStyle="1" w:styleId="9D24BF7858D44A7AACE671A4654FAC77">
    <w:name w:val="9D24BF7858D44A7AACE671A4654FAC77"/>
    <w:rsid w:val="001B5A5E"/>
    <w:rPr>
      <w:lang w:val="en-SG"/>
    </w:rPr>
  </w:style>
  <w:style w:type="paragraph" w:customStyle="1" w:styleId="6C41982015904C6B84C7A5D710CC1825">
    <w:name w:val="6C41982015904C6B84C7A5D710CC1825"/>
    <w:rsid w:val="001B5A5E"/>
    <w:rPr>
      <w:lang w:val="en-SG"/>
    </w:rPr>
  </w:style>
  <w:style w:type="paragraph" w:customStyle="1" w:styleId="F140A338C0AD496E9A66BE09C28542D9">
    <w:name w:val="F140A338C0AD496E9A66BE09C28542D9"/>
    <w:rsid w:val="001B5A5E"/>
    <w:rPr>
      <w:lang w:val="en-SG"/>
    </w:rPr>
  </w:style>
  <w:style w:type="paragraph" w:customStyle="1" w:styleId="7ABE7351456F472DBE1DAC51E22A3997">
    <w:name w:val="7ABE7351456F472DBE1DAC51E22A3997"/>
    <w:rsid w:val="001B5A5E"/>
    <w:rPr>
      <w:lang w:val="en-SG"/>
    </w:rPr>
  </w:style>
  <w:style w:type="paragraph" w:customStyle="1" w:styleId="B1A9B387EE4A4C6D821D37B71B8204E4">
    <w:name w:val="B1A9B387EE4A4C6D821D37B71B8204E4"/>
    <w:rsid w:val="001B5A5E"/>
    <w:rPr>
      <w:lang w:val="en-SG"/>
    </w:rPr>
  </w:style>
  <w:style w:type="paragraph" w:customStyle="1" w:styleId="F44CEDE7A5974E0B991D5F4F1B615A41">
    <w:name w:val="F44CEDE7A5974E0B991D5F4F1B615A41"/>
    <w:rsid w:val="001B5A5E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6F698-0F89-4432-AE1F-F70246DCD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6</cp:revision>
  <dcterms:created xsi:type="dcterms:W3CDTF">2022-01-03T02:24:00Z</dcterms:created>
  <dcterms:modified xsi:type="dcterms:W3CDTF">2022-01-03T07:05:00Z</dcterms:modified>
</cp:coreProperties>
</file>